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12F2E" w14:textId="3B0F7851" w:rsidR="001A79A2" w:rsidRPr="00142A80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 xml:space="preserve">Data Structures </w:t>
      </w:r>
      <w:r w:rsidR="00710829">
        <w:rPr>
          <w:b/>
          <w:noProof/>
          <w:color w:val="642D08"/>
          <w:sz w:val="52"/>
          <w:szCs w:val="52"/>
        </w:rPr>
        <w:t>Fundamentals</w:t>
      </w:r>
      <w:r w:rsidR="00933045">
        <w:rPr>
          <w:b/>
          <w:noProof/>
          <w:color w:val="642D08"/>
          <w:sz w:val="52"/>
          <w:szCs w:val="52"/>
        </w:rPr>
        <w:t xml:space="preserve"> </w:t>
      </w:r>
      <w:r>
        <w:rPr>
          <w:b/>
          <w:noProof/>
          <w:color w:val="642D08"/>
          <w:sz w:val="52"/>
          <w:szCs w:val="52"/>
        </w:rPr>
        <w:t>Exam</w:t>
      </w:r>
    </w:p>
    <w:p w14:paraId="656BE10F" w14:textId="08537CFA" w:rsidR="001A79A2" w:rsidRDefault="00710829">
      <w:pPr>
        <w:pStyle w:val="1"/>
        <w:numPr>
          <w:ilvl w:val="0"/>
          <w:numId w:val="3"/>
        </w:numPr>
        <w:rPr>
          <w:noProof/>
        </w:rPr>
      </w:pPr>
      <w:r>
        <w:rPr>
          <w:noProof/>
        </w:rPr>
        <w:t>Delivery System</w:t>
      </w:r>
      <w:r w:rsidR="00907090">
        <w:rPr>
          <w:noProof/>
        </w:rPr>
        <w:t xml:space="preserve">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</w:t>
      </w:r>
      <w:r w:rsidR="00B22446">
        <w:rPr>
          <w:noProof/>
        </w:rPr>
        <w:t>oints</w:t>
      </w:r>
    </w:p>
    <w:p w14:paraId="6090652B" w14:textId="11EFC806" w:rsidR="00A020D9" w:rsidRPr="00A020D9" w:rsidRDefault="00FE6FA0" w:rsidP="00A020D9">
      <w:r>
        <w:rPr>
          <w:noProof/>
        </w:rPr>
        <w:t>You’ve been tasked with implementing a program for managing</w:t>
      </w:r>
      <w:r w:rsidR="00A72506">
        <w:rPr>
          <w:noProof/>
        </w:rPr>
        <w:t xml:space="preserve"> a delivery system</w:t>
      </w:r>
      <w:r>
        <w:rPr>
          <w:noProof/>
        </w:rPr>
        <w:t xml:space="preserve">. The software should work with </w:t>
      </w:r>
      <w:r w:rsidR="00A72506">
        <w:rPr>
          <w:noProof/>
        </w:rPr>
        <w:t>deliverers, which deliver packages</w:t>
      </w:r>
      <w:r>
        <w:rPr>
          <w:noProof/>
        </w:rPr>
        <w:t>.</w:t>
      </w:r>
    </w:p>
    <w:p w14:paraId="76A5E51F" w14:textId="03467007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710829">
        <w:rPr>
          <w:b/>
          <w:noProof/>
        </w:rPr>
        <w:t>DeliveriesManager</w:t>
      </w:r>
      <w:r w:rsidR="00964A47">
        <w:rPr>
          <w:b/>
          <w:noProof/>
        </w:rPr>
        <w:t>Impl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FE6FA0">
        <w:rPr>
          <w:noProof/>
        </w:rPr>
        <w:t xml:space="preserve"> </w:t>
      </w:r>
      <w:r w:rsidR="00710829">
        <w:rPr>
          <w:b/>
          <w:noProof/>
        </w:rPr>
        <w:t>DeliveriesManager</w:t>
      </w:r>
      <w:r>
        <w:rPr>
          <w:b/>
          <w:noProof/>
        </w:rPr>
        <w:t xml:space="preserve"> interface. </w:t>
      </w:r>
    </w:p>
    <w:p w14:paraId="3788BAB8" w14:textId="588EC33D" w:rsidR="009550C7" w:rsidRDefault="00B360DB">
      <w:pPr>
        <w:rPr>
          <w:noProof/>
        </w:rPr>
      </w:pPr>
      <w:r>
        <w:rPr>
          <w:noProof/>
        </w:rPr>
        <w:t xml:space="preserve">This </w:t>
      </w:r>
      <w:r w:rsidR="00A46EB4">
        <w:rPr>
          <w:b/>
          <w:noProof/>
        </w:rPr>
        <w:t>Delivery System</w:t>
      </w:r>
      <w:r w:rsidR="00710829">
        <w:rPr>
          <w:b/>
          <w:noProof/>
        </w:rPr>
        <w:t xml:space="preserve"> </w:t>
      </w:r>
      <w:r>
        <w:rPr>
          <w:noProof/>
        </w:rPr>
        <w:t xml:space="preserve">works with </w:t>
      </w:r>
      <w:bookmarkStart w:id="0" w:name="_Hlk118332782"/>
      <w:r w:rsidR="00710829">
        <w:rPr>
          <w:b/>
          <w:noProof/>
        </w:rPr>
        <w:t xml:space="preserve">Deliverers </w:t>
      </w:r>
      <w:bookmarkEnd w:id="0"/>
      <w:r w:rsidR="00710829" w:rsidRPr="00710829">
        <w:rPr>
          <w:bCs/>
          <w:noProof/>
        </w:rPr>
        <w:t>and</w:t>
      </w:r>
      <w:r w:rsidR="00710829">
        <w:rPr>
          <w:b/>
          <w:noProof/>
        </w:rPr>
        <w:t xml:space="preserve"> Packages </w:t>
      </w:r>
      <w:r w:rsidR="00710829" w:rsidRPr="00710829">
        <w:rPr>
          <w:bCs/>
          <w:noProof/>
        </w:rPr>
        <w:t>as</w:t>
      </w:r>
      <w:r w:rsidR="00710829">
        <w:rPr>
          <w:b/>
          <w:noProof/>
        </w:rPr>
        <w:t xml:space="preserve"> </w:t>
      </w:r>
      <w:r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47F80EDD" w14:textId="24F48510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710829">
        <w:rPr>
          <w:b/>
          <w:noProof/>
        </w:rPr>
        <w:t xml:space="preserve">Deliverer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106C263E" w:rsidR="0018647B" w:rsidRDefault="00FE6FA0" w:rsidP="00D0429A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 w:rsidR="0018647B">
        <w:rPr>
          <w:noProof/>
        </w:rPr>
        <w:t xml:space="preserve"> – </w:t>
      </w:r>
      <w:r w:rsidR="00964A47">
        <w:rPr>
          <w:noProof/>
        </w:rPr>
        <w:t>string</w:t>
      </w:r>
    </w:p>
    <w:p w14:paraId="4C06FFBD" w14:textId="193CF9EA" w:rsidR="00710829" w:rsidRDefault="00710829" w:rsidP="00710829">
      <w:pPr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Package </w:t>
      </w:r>
      <w:r>
        <w:rPr>
          <w:noProof/>
        </w:rPr>
        <w:t>entity contains the following properties:</w:t>
      </w:r>
    </w:p>
    <w:p w14:paraId="438DC289" w14:textId="187E209A" w:rsidR="00710829" w:rsidRDefault="00710829" w:rsidP="00710829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39B579DB" w14:textId="6FFB41E6" w:rsidR="000F3128" w:rsidRDefault="000F3128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Receiver </w:t>
      </w:r>
      <w:r>
        <w:rPr>
          <w:noProof/>
        </w:rPr>
        <w:t xml:space="preserve">– string </w:t>
      </w:r>
    </w:p>
    <w:p w14:paraId="306CE98C" w14:textId="2D71059F" w:rsidR="00710829" w:rsidRDefault="00710829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Address</w:t>
      </w:r>
      <w:r>
        <w:rPr>
          <w:noProof/>
        </w:rPr>
        <w:t xml:space="preserve"> – string</w:t>
      </w:r>
    </w:p>
    <w:p w14:paraId="63F16EB7" w14:textId="274A0C46" w:rsidR="00710829" w:rsidRDefault="00ED3177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Phone </w:t>
      </w:r>
      <w:r>
        <w:rPr>
          <w:noProof/>
        </w:rPr>
        <w:t>– string</w:t>
      </w:r>
    </w:p>
    <w:p w14:paraId="5D48694A" w14:textId="43BC07E2" w:rsidR="00710829" w:rsidRPr="00710829" w:rsidRDefault="00ED3177" w:rsidP="00120DDE">
      <w:pPr>
        <w:pStyle w:val="ad"/>
        <w:numPr>
          <w:ilvl w:val="0"/>
          <w:numId w:val="4"/>
        </w:numPr>
        <w:rPr>
          <w:noProof/>
        </w:rPr>
      </w:pPr>
      <w:r w:rsidRPr="00ED3177">
        <w:rPr>
          <w:b/>
          <w:noProof/>
        </w:rPr>
        <w:t xml:space="preserve">Weight </w:t>
      </w:r>
      <w:r>
        <w:rPr>
          <w:noProof/>
        </w:rPr>
        <w:t>– double</w:t>
      </w:r>
    </w:p>
    <w:p w14:paraId="5553CCF2" w14:textId="327FF6FF" w:rsidR="001A79A2" w:rsidRDefault="001744B4">
      <w:pPr>
        <w:rPr>
          <w:noProof/>
        </w:rPr>
      </w:pPr>
      <w:r>
        <w:rPr>
          <w:noProof/>
        </w:rPr>
        <w:t>Implement the following functionalities to make</w:t>
      </w:r>
      <w:r w:rsidR="00462089">
        <w:rPr>
          <w:noProof/>
        </w:rPr>
        <w:t xml:space="preserve"> the</w:t>
      </w:r>
      <w:r>
        <w:rPr>
          <w:noProof/>
        </w:rPr>
        <w:t xml:space="preserve"> </w:t>
      </w:r>
      <w:r w:rsidR="00A46EB4">
        <w:rPr>
          <w:b/>
          <w:noProof/>
        </w:rPr>
        <w:t xml:space="preserve">Delivery System </w:t>
      </w:r>
      <w:r w:rsidR="00462089">
        <w:rPr>
          <w:noProof/>
        </w:rPr>
        <w:t xml:space="preserve">software </w:t>
      </w:r>
      <w:r w:rsidR="00C251DF">
        <w:rPr>
          <w:noProof/>
        </w:rPr>
        <w:t>fully operative:</w:t>
      </w:r>
    </w:p>
    <w:p w14:paraId="0AEA5555" w14:textId="11E9DF6B" w:rsidR="001A79A2" w:rsidRPr="00A46EB4" w:rsidRDefault="00B360DB" w:rsidP="004620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A46EB4">
        <w:rPr>
          <w:b/>
          <w:noProof/>
          <w:sz w:val="26"/>
          <w:szCs w:val="26"/>
        </w:rPr>
        <w:t>addDeliverer</w:t>
      </w:r>
      <w:r w:rsidRPr="00E80C55">
        <w:rPr>
          <w:b/>
          <w:noProof/>
          <w:color w:val="000000"/>
          <w:sz w:val="26"/>
          <w:szCs w:val="26"/>
        </w:rPr>
        <w:t>(</w:t>
      </w:r>
      <w:r w:rsidR="00A46EB4">
        <w:rPr>
          <w:b/>
          <w:noProof/>
          <w:color w:val="000000"/>
          <w:sz w:val="26"/>
          <w:szCs w:val="26"/>
        </w:rPr>
        <w:t>Deliverer</w:t>
      </w:r>
      <w:r w:rsidR="00462089">
        <w:rPr>
          <w:b/>
          <w:noProof/>
          <w:color w:val="000000"/>
          <w:sz w:val="26"/>
          <w:szCs w:val="26"/>
        </w:rPr>
        <w:t xml:space="preserve"> </w:t>
      </w:r>
      <w:r w:rsidR="00A46EB4">
        <w:rPr>
          <w:b/>
          <w:noProof/>
          <w:color w:val="000000"/>
          <w:sz w:val="26"/>
          <w:szCs w:val="26"/>
        </w:rPr>
        <w:t>delivere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>a</w:t>
      </w:r>
      <w:r w:rsidR="00462089">
        <w:rPr>
          <w:noProof/>
        </w:rPr>
        <w:t>n</w:t>
      </w:r>
      <w:r>
        <w:rPr>
          <w:noProof/>
        </w:rPr>
        <w:t xml:space="preserve"> </w:t>
      </w:r>
      <w:r w:rsidR="00A46EB4">
        <w:rPr>
          <w:b/>
          <w:noProof/>
        </w:rPr>
        <w:t>deliverer</w:t>
      </w:r>
      <w:r w:rsidR="00AA517B">
        <w:rPr>
          <w:noProof/>
        </w:rPr>
        <w:t xml:space="preserve"> to</w:t>
      </w:r>
      <w:r w:rsidR="0046208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A46EB4">
        <w:rPr>
          <w:b/>
          <w:noProof/>
        </w:rPr>
        <w:t>Delivery System</w:t>
      </w:r>
      <w:r w:rsidR="00462089">
        <w:rPr>
          <w:b/>
          <w:noProof/>
        </w:rPr>
        <w:t xml:space="preserve"> </w:t>
      </w:r>
      <w:r w:rsidR="00462089" w:rsidRPr="00462089">
        <w:rPr>
          <w:noProof/>
        </w:rPr>
        <w:t>software</w:t>
      </w:r>
      <w:r w:rsidR="00A46EB4">
        <w:rPr>
          <w:noProof/>
        </w:rPr>
        <w:t>.</w:t>
      </w:r>
    </w:p>
    <w:p w14:paraId="542CCEC8" w14:textId="4FDFBE57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>
        <w:rPr>
          <w:b/>
          <w:noProof/>
          <w:sz w:val="26"/>
          <w:szCs w:val="26"/>
        </w:rPr>
        <w:t>addPackage</w:t>
      </w:r>
      <w:r w:rsidRPr="00E80C55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 xml:space="preserve">Package </w:t>
      </w:r>
      <w:r w:rsidR="00FF6D98">
        <w:rPr>
          <w:b/>
          <w:noProof/>
          <w:color w:val="000000"/>
          <w:sz w:val="26"/>
          <w:szCs w:val="26"/>
        </w:rPr>
        <w:t>_</w:t>
      </w:r>
      <w:r>
        <w:rPr>
          <w:b/>
          <w:noProof/>
          <w:color w:val="000000"/>
          <w:sz w:val="26"/>
          <w:szCs w:val="26"/>
        </w:rPr>
        <w:t>package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Pr="00A46EB4">
        <w:rPr>
          <w:b/>
          <w:bCs/>
          <w:noProof/>
        </w:rPr>
        <w:t>package</w:t>
      </w:r>
      <w:r>
        <w:rPr>
          <w:noProof/>
        </w:rPr>
        <w:t xml:space="preserve"> to the </w:t>
      </w:r>
      <w:r>
        <w:rPr>
          <w:b/>
          <w:noProof/>
        </w:rPr>
        <w:t xml:space="preserve">Delivery System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FC71AE7" w14:textId="30451539" w:rsidR="00131B51" w:rsidRPr="00A46EB4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A46EB4">
        <w:rPr>
          <w:b/>
          <w:noProof/>
          <w:color w:val="000000"/>
          <w:sz w:val="26"/>
          <w:szCs w:val="26"/>
        </w:rPr>
        <w:t>Deliverer delivere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A46EB4">
        <w:rPr>
          <w:b/>
          <w:noProof/>
        </w:rPr>
        <w:t xml:space="preserve">deliverer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A93174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A46EB4">
        <w:rPr>
          <w:b/>
          <w:noProof/>
          <w:color w:val="000000"/>
        </w:rPr>
        <w:t xml:space="preserve">Delivery System </w:t>
      </w:r>
      <w:r w:rsidR="00A93174">
        <w:rPr>
          <w:noProof/>
          <w:color w:val="000000"/>
        </w:rPr>
        <w:t>software</w:t>
      </w:r>
      <w:r>
        <w:rPr>
          <w:noProof/>
          <w:color w:val="000000"/>
        </w:rPr>
        <w:t>.</w:t>
      </w:r>
    </w:p>
    <w:p w14:paraId="654C077E" w14:textId="5595EA1E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>
        <w:rPr>
          <w:b/>
          <w:noProof/>
          <w:color w:val="000000"/>
          <w:sz w:val="26"/>
          <w:szCs w:val="26"/>
        </w:rPr>
        <w:t xml:space="preserve">Package </w:t>
      </w:r>
      <w:r w:rsidR="00FF6D98">
        <w:rPr>
          <w:b/>
          <w:noProof/>
          <w:color w:val="000000"/>
          <w:sz w:val="26"/>
          <w:szCs w:val="26"/>
        </w:rPr>
        <w:t>_</w:t>
      </w:r>
      <w:r>
        <w:rPr>
          <w:b/>
          <w:noProof/>
          <w:color w:val="000000"/>
          <w:sz w:val="26"/>
          <w:szCs w:val="26"/>
        </w:rPr>
        <w:t>packag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>
        <w:rPr>
          <w:b/>
          <w:noProof/>
        </w:rPr>
        <w:t xml:space="preserve">package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>
        <w:rPr>
          <w:b/>
          <w:noProof/>
          <w:color w:val="000000"/>
        </w:rPr>
        <w:t xml:space="preserve">Delivery System </w:t>
      </w:r>
      <w:r>
        <w:rPr>
          <w:noProof/>
          <w:color w:val="000000"/>
        </w:rPr>
        <w:t>software.</w:t>
      </w:r>
    </w:p>
    <w:p w14:paraId="3C958975" w14:textId="14B85C3F" w:rsidR="00131B51" w:rsidRPr="00A46EB4" w:rsidRDefault="00A46EB4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Deliverer&gt; getDeliverers</w:t>
      </w:r>
      <w:r w:rsidR="00131B51">
        <w:rPr>
          <w:b/>
          <w:noProof/>
          <w:color w:val="000000"/>
          <w:sz w:val="26"/>
          <w:szCs w:val="26"/>
        </w:rPr>
        <w:t xml:space="preserve">() </w:t>
      </w:r>
      <w:r w:rsidR="00131B51">
        <w:rPr>
          <w:b/>
          <w:noProof/>
          <w:color w:val="000000"/>
        </w:rPr>
        <w:t xml:space="preserve">– </w:t>
      </w:r>
      <w:r w:rsidR="00131B51">
        <w:rPr>
          <w:noProof/>
          <w:color w:val="000000"/>
        </w:rPr>
        <w:t xml:space="preserve">returns </w:t>
      </w:r>
      <w:r>
        <w:rPr>
          <w:noProof/>
          <w:color w:val="000000"/>
        </w:rPr>
        <w:t xml:space="preserve">a collection </w:t>
      </w:r>
      <w:r w:rsidR="00131B51">
        <w:rPr>
          <w:noProof/>
          <w:color w:val="000000"/>
        </w:rPr>
        <w:t xml:space="preserve">of </w:t>
      </w:r>
      <w:r w:rsidR="00131B51">
        <w:rPr>
          <w:noProof/>
        </w:rPr>
        <w:t>all</w:t>
      </w:r>
      <w:r w:rsidR="008841B7">
        <w:rPr>
          <w:noProof/>
        </w:rPr>
        <w:t xml:space="preserve"> </w:t>
      </w:r>
      <w:r>
        <w:rPr>
          <w:b/>
          <w:noProof/>
        </w:rPr>
        <w:t>deliverers</w:t>
      </w:r>
      <w:r w:rsidR="00131B51">
        <w:rPr>
          <w:noProof/>
        </w:rPr>
        <w:t>.</w:t>
      </w:r>
    </w:p>
    <w:p w14:paraId="7FB7ABDC" w14:textId="474704D1" w:rsid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Iterable&lt;Package&gt; getPackages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>
        <w:rPr>
          <w:b/>
          <w:noProof/>
        </w:rPr>
        <w:t>packages</w:t>
      </w:r>
      <w:r>
        <w:rPr>
          <w:noProof/>
        </w:rPr>
        <w:t>.</w:t>
      </w:r>
    </w:p>
    <w:p w14:paraId="66AD5223" w14:textId="26EC3CA8" w:rsidR="00A46EB4" w:rsidRPr="00131B51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assignPackage(Deliverer deliverer, Package </w:t>
      </w:r>
      <w:r w:rsidR="00FF6D98">
        <w:rPr>
          <w:b/>
          <w:noProof/>
          <w:color w:val="000000"/>
          <w:sz w:val="26"/>
          <w:szCs w:val="26"/>
        </w:rPr>
        <w:t>_</w:t>
      </w:r>
      <w:r>
        <w:rPr>
          <w:b/>
          <w:noProof/>
          <w:color w:val="000000"/>
          <w:sz w:val="26"/>
          <w:szCs w:val="26"/>
        </w:rPr>
        <w:t xml:space="preserve">package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assigns the given </w:t>
      </w:r>
      <w:r w:rsidRPr="00A46EB4">
        <w:rPr>
          <w:b/>
          <w:bCs/>
          <w:noProof/>
          <w:color w:val="000000"/>
        </w:rPr>
        <w:t>package</w:t>
      </w:r>
      <w:r>
        <w:rPr>
          <w:noProof/>
          <w:color w:val="000000"/>
        </w:rPr>
        <w:t xml:space="preserve"> to the given </w:t>
      </w:r>
      <w:r w:rsidRPr="00A46EB4">
        <w:rPr>
          <w:b/>
          <w:bCs/>
          <w:noProof/>
          <w:color w:val="000000"/>
        </w:rPr>
        <w:t>deliverer</w:t>
      </w:r>
      <w:r>
        <w:rPr>
          <w:noProof/>
        </w:rPr>
        <w:t xml:space="preserve">. If the </w:t>
      </w:r>
      <w:r w:rsidRPr="00A46EB4">
        <w:rPr>
          <w:b/>
          <w:bCs/>
          <w:noProof/>
        </w:rPr>
        <w:t>deliverer</w:t>
      </w:r>
      <w:r>
        <w:rPr>
          <w:noProof/>
        </w:rPr>
        <w:t xml:space="preserve"> or the </w:t>
      </w:r>
      <w:r w:rsidRPr="00A46EB4">
        <w:rPr>
          <w:b/>
          <w:bCs/>
          <w:noProof/>
        </w:rPr>
        <w:t>package</w:t>
      </w:r>
      <w:r>
        <w:rPr>
          <w:noProof/>
        </w:rPr>
        <w:t xml:space="preserve"> do </w:t>
      </w:r>
      <w:r w:rsidRPr="00A46EB4">
        <w:rPr>
          <w:b/>
          <w:bCs/>
          <w:noProof/>
        </w:rPr>
        <w:t>not</w:t>
      </w:r>
      <w:r>
        <w:rPr>
          <w:noProof/>
        </w:rPr>
        <w:t xml:space="preserve"> </w:t>
      </w:r>
      <w:r w:rsidRPr="00A46EB4">
        <w:rPr>
          <w:b/>
          <w:bCs/>
          <w:noProof/>
        </w:rPr>
        <w:t>exist</w:t>
      </w:r>
      <w:r>
        <w:rPr>
          <w:noProof/>
        </w:rPr>
        <w:t xml:space="preserve"> in the Delivery System - </w:t>
      </w:r>
      <w:r w:rsidRPr="00C103A7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Illegal</w:t>
      </w:r>
      <w:r w:rsidRPr="00EB641A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1E7B8B67" w14:textId="4C2F5D74" w:rsidR="006E328D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Iterable&lt;Package&gt; getUnassignedPackages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>
        <w:rPr>
          <w:b/>
          <w:noProof/>
        </w:rPr>
        <w:t>packages</w:t>
      </w:r>
      <w:r>
        <w:rPr>
          <w:bCs/>
          <w:noProof/>
        </w:rPr>
        <w:t xml:space="preserve">, which have not been assigned to any </w:t>
      </w:r>
      <w:r w:rsidRPr="00A46EB4">
        <w:rPr>
          <w:b/>
          <w:noProof/>
        </w:rPr>
        <w:t>deliverer</w:t>
      </w:r>
      <w:r>
        <w:rPr>
          <w:noProof/>
        </w:rPr>
        <w:t>.</w:t>
      </w:r>
      <w:r w:rsidRPr="00A46EB4">
        <w:rPr>
          <w:b/>
          <w:noProof/>
          <w:color w:val="000000"/>
        </w:rPr>
        <w:t xml:space="preserve"> </w:t>
      </w:r>
    </w:p>
    <w:p w14:paraId="25716B79" w14:textId="6A287B87" w:rsidR="00FC6DB7" w:rsidRPr="00FC6DB7" w:rsidRDefault="003F15E5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A46EB4">
        <w:rPr>
          <w:b/>
          <w:noProof/>
          <w:color w:val="000000"/>
          <w:sz w:val="26"/>
          <w:szCs w:val="26"/>
        </w:rPr>
        <w:t>Package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 w:rsidR="00A46EB4">
        <w:rPr>
          <w:b/>
          <w:noProof/>
          <w:color w:val="000000"/>
          <w:sz w:val="26"/>
          <w:szCs w:val="26"/>
        </w:rPr>
        <w:t>getPackagesOrdered</w:t>
      </w:r>
      <w:r w:rsidR="000F3128">
        <w:rPr>
          <w:b/>
          <w:noProof/>
          <w:color w:val="000000"/>
          <w:sz w:val="26"/>
          <w:szCs w:val="26"/>
        </w:rPr>
        <w:t>ByWeightThenByReceiver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24440">
        <w:rPr>
          <w:noProof/>
          <w:color w:val="000000"/>
        </w:rPr>
        <w:t xml:space="preserve">all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0F3128">
        <w:rPr>
          <w:b/>
          <w:noProof/>
        </w:rPr>
        <w:t>packages</w:t>
      </w:r>
      <w:r w:rsidR="00B95503" w:rsidRPr="00124440">
        <w:rPr>
          <w:b/>
          <w:noProof/>
        </w:rPr>
        <w:t xml:space="preserve"> </w:t>
      </w:r>
      <w:r w:rsidR="00B95503" w:rsidRPr="00A8154A">
        <w:rPr>
          <w:noProof/>
        </w:rPr>
        <w:t xml:space="preserve">ordered by </w:t>
      </w:r>
      <w:r w:rsidR="000F3128">
        <w:rPr>
          <w:b/>
          <w:noProof/>
        </w:rPr>
        <w:t>weight</w:t>
      </w:r>
      <w:r w:rsidR="00F2256A">
        <w:rPr>
          <w:b/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0F3128">
        <w:rPr>
          <w:b/>
          <w:noProof/>
        </w:rPr>
        <w:t>receiver</w:t>
      </w:r>
      <w:r w:rsidR="000622C9">
        <w:rPr>
          <w:b/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0F3128">
        <w:rPr>
          <w:b/>
          <w:noProof/>
        </w:rPr>
        <w:t>alphabetical (ascending)</w:t>
      </w:r>
      <w:r w:rsidR="000622C9">
        <w:rPr>
          <w:noProof/>
        </w:rPr>
        <w:t xml:space="preserve"> </w:t>
      </w:r>
      <w:r w:rsidR="00B95503" w:rsidRPr="00124440">
        <w:rPr>
          <w:b/>
          <w:noProof/>
        </w:rPr>
        <w:t>order</w:t>
      </w:r>
      <w:r w:rsidR="00B95503" w:rsidRPr="00124440">
        <w:rPr>
          <w:noProof/>
          <w:color w:val="000000"/>
        </w:rPr>
        <w:t xml:space="preserve">. </w:t>
      </w:r>
      <w:r w:rsidR="000F3128">
        <w:rPr>
          <w:noProof/>
          <w:color w:val="000000"/>
        </w:rPr>
        <w:br/>
      </w:r>
      <w:r w:rsidR="00B360DB" w:rsidRPr="00A8154A">
        <w:rPr>
          <w:noProof/>
        </w:rPr>
        <w:t xml:space="preserve">If there aren’t any </w:t>
      </w:r>
      <w:r w:rsidR="00FC6DB7">
        <w:rPr>
          <w:noProof/>
        </w:rPr>
        <w:t>package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="00B360DB"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="00B360DB" w:rsidRPr="00A8154A">
        <w:rPr>
          <w:noProof/>
        </w:rPr>
        <w:t xml:space="preserve"> </w:t>
      </w:r>
      <w:r w:rsidR="00B360DB" w:rsidRPr="00124440">
        <w:rPr>
          <w:b/>
          <w:noProof/>
        </w:rPr>
        <w:t>empty collection</w:t>
      </w:r>
      <w:r w:rsidR="00B360DB"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</w:p>
    <w:p w14:paraId="4F5BC7C0" w14:textId="102D646C" w:rsidR="00FC6DB7" w:rsidRPr="00FC6DB7" w:rsidRDefault="00FC6DB7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0C6809">
        <w:rPr>
          <w:b/>
          <w:noProof/>
          <w:color w:val="000000"/>
          <w:sz w:val="26"/>
          <w:szCs w:val="26"/>
        </w:rPr>
        <w:t>Deliverer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etDeliverersOrderedByCountOfPackagesThenByName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>
        <w:rPr>
          <w:b/>
          <w:noProof/>
        </w:rPr>
        <w:t>deliverers</w:t>
      </w:r>
      <w:r w:rsidRPr="00124440">
        <w:rPr>
          <w:b/>
          <w:noProof/>
        </w:rPr>
        <w:t xml:space="preserve"> </w:t>
      </w:r>
      <w:r w:rsidRPr="00A8154A">
        <w:rPr>
          <w:noProof/>
        </w:rPr>
        <w:t xml:space="preserve">ordered by </w:t>
      </w:r>
      <w:r>
        <w:rPr>
          <w:b/>
          <w:noProof/>
        </w:rPr>
        <w:t xml:space="preserve">count of packages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 w:rsidRPr="00A8154A">
        <w:rPr>
          <w:noProof/>
        </w:rPr>
        <w:t xml:space="preserve">, then by </w:t>
      </w:r>
      <w:r>
        <w:rPr>
          <w:b/>
          <w:noProof/>
        </w:rPr>
        <w:t xml:space="preserve">name </w:t>
      </w:r>
      <w:r w:rsidRPr="00A8154A">
        <w:rPr>
          <w:noProof/>
        </w:rPr>
        <w:t xml:space="preserve">in </w:t>
      </w:r>
      <w:r>
        <w:rPr>
          <w:b/>
          <w:noProof/>
        </w:rPr>
        <w:t>alphabetical (ascending)</w:t>
      </w:r>
      <w:r>
        <w:rPr>
          <w:noProof/>
        </w:rPr>
        <w:t xml:space="preserve"> </w:t>
      </w:r>
      <w:r w:rsidRPr="00124440">
        <w:rPr>
          <w:b/>
          <w:noProof/>
        </w:rPr>
        <w:t>order</w:t>
      </w:r>
      <w:r w:rsidRPr="00124440">
        <w:rPr>
          <w:noProof/>
          <w:color w:val="000000"/>
        </w:rPr>
        <w:t xml:space="preserve">. </w:t>
      </w:r>
      <w:r>
        <w:rPr>
          <w:noProof/>
          <w:color w:val="000000"/>
        </w:rPr>
        <w:br/>
      </w:r>
      <w:r w:rsidRPr="00A8154A">
        <w:rPr>
          <w:noProof/>
        </w:rPr>
        <w:t xml:space="preserve">If there aren’t any </w:t>
      </w:r>
      <w:r>
        <w:rPr>
          <w:noProof/>
        </w:rPr>
        <w:t>deliverer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</w:p>
    <w:p w14:paraId="5524D575" w14:textId="77777777" w:rsidR="00FC6DB7" w:rsidRDefault="00FC6DB7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  <w:sz w:val="26"/>
          <w:szCs w:val="26"/>
        </w:rPr>
      </w:pPr>
    </w:p>
    <w:p w14:paraId="471066B0" w14:textId="33D03242" w:rsidR="00D97889" w:rsidRPr="009D7393" w:rsidRDefault="00D97889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3E10D84B" w:rsidR="001A79A2" w:rsidRDefault="00A72506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Delivery System</w:t>
      </w:r>
      <w:r w:rsidR="00C86595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</w:t>
      </w:r>
      <w:r w:rsidR="00B22446">
        <w:rPr>
          <w:b/>
          <w:noProof/>
          <w:color w:val="642D08"/>
          <w:sz w:val="40"/>
          <w:szCs w:val="40"/>
        </w:rPr>
        <w:t>oin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397A4B0C" w:rsidR="001A79A2" w:rsidRDefault="00A72506" w:rsidP="00812488">
      <w:pPr>
        <w:pStyle w:val="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 xml:space="preserve">Airlines </w:t>
      </w:r>
      <w:r w:rsidR="00C86F5D">
        <w:rPr>
          <w:noProof/>
          <w:szCs w:val="40"/>
        </w:rPr>
        <w:t>– 100 p</w:t>
      </w:r>
      <w:r w:rsidR="00B22446">
        <w:rPr>
          <w:noProof/>
          <w:szCs w:val="40"/>
        </w:rPr>
        <w:t>oints</w:t>
      </w:r>
    </w:p>
    <w:p w14:paraId="6C78A1DB" w14:textId="6C86C717" w:rsidR="003F5F20" w:rsidRPr="00A020D9" w:rsidRDefault="003F5F20" w:rsidP="003F5F20">
      <w:r>
        <w:rPr>
          <w:noProof/>
        </w:rPr>
        <w:t>You’ve been tasked with implementing a program for managing an airline tracking system. The software should work with airlines and flights.</w:t>
      </w:r>
    </w:p>
    <w:p w14:paraId="6AE63D4D" w14:textId="1D6CCE12" w:rsidR="003F5F20" w:rsidRDefault="003F5F20" w:rsidP="003F5F20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902231">
        <w:rPr>
          <w:b/>
          <w:noProof/>
        </w:rPr>
        <w:t>Airlines</w:t>
      </w:r>
      <w:r>
        <w:rPr>
          <w:b/>
          <w:noProof/>
        </w:rPr>
        <w:t xml:space="preserve">ManagerImpl </w:t>
      </w:r>
      <w:r>
        <w:rPr>
          <w:noProof/>
        </w:rPr>
        <w:t xml:space="preserve">that implements the </w:t>
      </w:r>
      <w:r w:rsidR="00902231">
        <w:rPr>
          <w:b/>
          <w:noProof/>
        </w:rPr>
        <w:t xml:space="preserve">AirlinesManager </w:t>
      </w:r>
      <w:r>
        <w:rPr>
          <w:b/>
          <w:noProof/>
        </w:rPr>
        <w:t xml:space="preserve">interface. </w:t>
      </w:r>
    </w:p>
    <w:p w14:paraId="1DCA9ECC" w14:textId="148C9518" w:rsidR="003F5F20" w:rsidRDefault="003F5F20" w:rsidP="003F5F20">
      <w:pPr>
        <w:rPr>
          <w:noProof/>
        </w:rPr>
      </w:pPr>
      <w:r>
        <w:rPr>
          <w:noProof/>
        </w:rPr>
        <w:t xml:space="preserve">This </w:t>
      </w:r>
      <w:r w:rsidR="00902231">
        <w:rPr>
          <w:b/>
          <w:noProof/>
        </w:rPr>
        <w:t>Airlines</w:t>
      </w:r>
      <w:r>
        <w:rPr>
          <w:b/>
          <w:noProof/>
        </w:rPr>
        <w:t xml:space="preserve"> System </w:t>
      </w:r>
      <w:r>
        <w:rPr>
          <w:noProof/>
        </w:rPr>
        <w:t xml:space="preserve">works with </w:t>
      </w:r>
      <w:r w:rsidR="00902231">
        <w:rPr>
          <w:b/>
          <w:noProof/>
        </w:rPr>
        <w:t>Airlines</w:t>
      </w:r>
      <w:r>
        <w:rPr>
          <w:b/>
          <w:noProof/>
        </w:rPr>
        <w:t xml:space="preserve"> </w:t>
      </w:r>
      <w:r w:rsidRPr="00710829">
        <w:rPr>
          <w:bCs/>
          <w:noProof/>
        </w:rPr>
        <w:t>and</w:t>
      </w:r>
      <w:r>
        <w:rPr>
          <w:b/>
          <w:noProof/>
        </w:rPr>
        <w:t xml:space="preserve"> </w:t>
      </w:r>
      <w:r w:rsidR="00902231">
        <w:rPr>
          <w:b/>
          <w:noProof/>
        </w:rPr>
        <w:t xml:space="preserve">Flights </w:t>
      </w:r>
      <w:r w:rsidRPr="00710829">
        <w:rPr>
          <w:bCs/>
          <w:noProof/>
        </w:rPr>
        <w:t>as</w:t>
      </w:r>
      <w:r>
        <w:rPr>
          <w:b/>
          <w:noProof/>
        </w:rPr>
        <w:t xml:space="preserve"> </w:t>
      </w:r>
      <w:r w:rsidRPr="009B6DEF">
        <w:rPr>
          <w:noProof/>
        </w:rPr>
        <w:t>entities</w:t>
      </w:r>
      <w:r>
        <w:rPr>
          <w:noProof/>
        </w:rPr>
        <w:t xml:space="preserve">. All 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013ABA46" w14:textId="0041CB7D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902231">
        <w:rPr>
          <w:b/>
          <w:noProof/>
        </w:rPr>
        <w:t>Airline</w:t>
      </w:r>
      <w:r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4508D1D1" w14:textId="77777777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7E661637" w14:textId="69BC4E72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>
        <w:rPr>
          <w:noProof/>
        </w:rPr>
        <w:t xml:space="preserve"> – string</w:t>
      </w:r>
    </w:p>
    <w:p w14:paraId="781A65C5" w14:textId="24F16CC7" w:rsidR="000C6809" w:rsidRDefault="000C6809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Rating </w:t>
      </w:r>
      <w:r w:rsidRPr="000C6809">
        <w:rPr>
          <w:noProof/>
        </w:rPr>
        <w:t>-</w:t>
      </w:r>
      <w:r>
        <w:rPr>
          <w:noProof/>
        </w:rPr>
        <w:t xml:space="preserve"> double</w:t>
      </w:r>
    </w:p>
    <w:p w14:paraId="1EE06EC6" w14:textId="4BC651F6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0C6809">
        <w:rPr>
          <w:b/>
          <w:noProof/>
        </w:rPr>
        <w:t>Flight</w:t>
      </w:r>
      <w:r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230659AE" w14:textId="77777777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45AB2115" w14:textId="6B3FA6D8" w:rsidR="003F5F20" w:rsidRDefault="000C6809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Number </w:t>
      </w:r>
      <w:r w:rsidR="003F5F20">
        <w:rPr>
          <w:noProof/>
        </w:rPr>
        <w:t xml:space="preserve">– string </w:t>
      </w:r>
    </w:p>
    <w:p w14:paraId="78BC0230" w14:textId="427D003D" w:rsidR="003F5F20" w:rsidRDefault="000C6809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Origin</w:t>
      </w:r>
      <w:r w:rsidR="003F5F20">
        <w:rPr>
          <w:b/>
          <w:noProof/>
        </w:rPr>
        <w:t xml:space="preserve"> </w:t>
      </w:r>
      <w:r w:rsidR="003F5F20">
        <w:rPr>
          <w:noProof/>
        </w:rPr>
        <w:t>– string</w:t>
      </w:r>
    </w:p>
    <w:p w14:paraId="5FACD4A3" w14:textId="60D0BF5A" w:rsidR="003F5F20" w:rsidRDefault="000C6809" w:rsidP="003F5F20">
      <w:pPr>
        <w:pStyle w:val="ad"/>
        <w:numPr>
          <w:ilvl w:val="0"/>
          <w:numId w:val="4"/>
        </w:numPr>
        <w:rPr>
          <w:noProof/>
        </w:rPr>
      </w:pPr>
      <w:r w:rsidRPr="000C6809">
        <w:rPr>
          <w:b/>
          <w:bCs/>
          <w:noProof/>
        </w:rPr>
        <w:t>Destination</w:t>
      </w:r>
      <w:r>
        <w:rPr>
          <w:b/>
          <w:bCs/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string</w:t>
      </w:r>
    </w:p>
    <w:p w14:paraId="4349D183" w14:textId="488AF4E8" w:rsidR="00D70008" w:rsidRPr="00710829" w:rsidRDefault="00D70008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 xml:space="preserve">IsCompleted </w:t>
      </w:r>
      <w:r>
        <w:rPr>
          <w:noProof/>
        </w:rPr>
        <w:t xml:space="preserve">– boolean </w:t>
      </w:r>
    </w:p>
    <w:p w14:paraId="04664BF5" w14:textId="015AC48E" w:rsidR="003F5F20" w:rsidRDefault="003F5F20" w:rsidP="003F5F20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0C6809">
        <w:rPr>
          <w:b/>
          <w:noProof/>
        </w:rPr>
        <w:t>Airlines</w:t>
      </w:r>
      <w:r>
        <w:rPr>
          <w:b/>
          <w:noProof/>
        </w:rPr>
        <w:t xml:space="preserve"> System </w:t>
      </w:r>
      <w:r>
        <w:rPr>
          <w:noProof/>
        </w:rPr>
        <w:t>software fully operative:</w:t>
      </w:r>
    </w:p>
    <w:p w14:paraId="637CA834" w14:textId="741FF029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>
        <w:rPr>
          <w:b/>
          <w:noProof/>
          <w:sz w:val="26"/>
          <w:szCs w:val="26"/>
        </w:rPr>
        <w:t>add</w:t>
      </w:r>
      <w:r w:rsidR="000C6809">
        <w:rPr>
          <w:b/>
          <w:noProof/>
          <w:sz w:val="26"/>
          <w:szCs w:val="26"/>
        </w:rPr>
        <w:t>Airline</w:t>
      </w:r>
      <w:r w:rsidRPr="00E80C55">
        <w:rPr>
          <w:b/>
          <w:noProof/>
          <w:color w:val="000000"/>
          <w:sz w:val="26"/>
          <w:szCs w:val="26"/>
        </w:rPr>
        <w:t>(</w:t>
      </w:r>
      <w:r w:rsidR="000C6809">
        <w:rPr>
          <w:b/>
          <w:noProof/>
          <w:color w:val="000000"/>
          <w:sz w:val="26"/>
          <w:szCs w:val="26"/>
        </w:rPr>
        <w:t>Airline</w:t>
      </w:r>
      <w:r>
        <w:rPr>
          <w:b/>
          <w:noProof/>
          <w:color w:val="000000"/>
          <w:sz w:val="26"/>
          <w:szCs w:val="26"/>
        </w:rPr>
        <w:t xml:space="preserve"> </w:t>
      </w:r>
      <w:r w:rsidR="000C6809">
        <w:rPr>
          <w:b/>
          <w:noProof/>
          <w:color w:val="000000"/>
          <w:sz w:val="26"/>
          <w:szCs w:val="26"/>
        </w:rPr>
        <w:t>airline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n </w:t>
      </w:r>
      <w:r w:rsidR="000C6809">
        <w:rPr>
          <w:b/>
          <w:noProof/>
          <w:color w:val="000000"/>
        </w:rPr>
        <w:t xml:space="preserve">airline </w:t>
      </w:r>
      <w:r>
        <w:rPr>
          <w:noProof/>
        </w:rPr>
        <w:t xml:space="preserve">to the </w:t>
      </w:r>
      <w:r w:rsidR="000C6809">
        <w:rPr>
          <w:b/>
          <w:noProof/>
        </w:rPr>
        <w:t>Airlines</w:t>
      </w:r>
      <w:r>
        <w:rPr>
          <w:b/>
          <w:noProof/>
        </w:rPr>
        <w:t xml:space="preserve"> System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04DC78E" w14:textId="69EC15E1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>
        <w:rPr>
          <w:b/>
          <w:noProof/>
          <w:sz w:val="26"/>
          <w:szCs w:val="26"/>
        </w:rPr>
        <w:t>add</w:t>
      </w:r>
      <w:r w:rsidR="000C6809">
        <w:rPr>
          <w:b/>
          <w:noProof/>
          <w:sz w:val="26"/>
          <w:szCs w:val="26"/>
        </w:rPr>
        <w:t>Flight</w:t>
      </w:r>
      <w:r w:rsidRPr="00E80C55">
        <w:rPr>
          <w:b/>
          <w:noProof/>
          <w:color w:val="000000"/>
          <w:sz w:val="26"/>
          <w:szCs w:val="26"/>
        </w:rPr>
        <w:t>(</w:t>
      </w:r>
      <w:r w:rsidR="000C6809">
        <w:rPr>
          <w:b/>
          <w:noProof/>
          <w:color w:val="000000"/>
          <w:sz w:val="26"/>
          <w:szCs w:val="26"/>
        </w:rPr>
        <w:t xml:space="preserve">Airline airline, </w:t>
      </w:r>
      <w:r w:rsidR="003F6DAA">
        <w:rPr>
          <w:b/>
          <w:noProof/>
          <w:color w:val="000000"/>
          <w:sz w:val="26"/>
          <w:szCs w:val="26"/>
        </w:rPr>
        <w:t>Flight</w:t>
      </w:r>
      <w:r>
        <w:rPr>
          <w:b/>
          <w:noProof/>
          <w:color w:val="000000"/>
          <w:sz w:val="26"/>
          <w:szCs w:val="26"/>
        </w:rPr>
        <w:t xml:space="preserve"> </w:t>
      </w:r>
      <w:r w:rsidR="003F6DAA">
        <w:rPr>
          <w:b/>
          <w:noProof/>
          <w:color w:val="000000"/>
          <w:sz w:val="26"/>
          <w:szCs w:val="26"/>
        </w:rPr>
        <w:t>flight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0C6809">
        <w:rPr>
          <w:b/>
          <w:bCs/>
          <w:noProof/>
        </w:rPr>
        <w:t>flight</w:t>
      </w:r>
      <w:r>
        <w:rPr>
          <w:noProof/>
        </w:rPr>
        <w:t xml:space="preserve"> to the</w:t>
      </w:r>
      <w:r w:rsidR="000C6809">
        <w:rPr>
          <w:noProof/>
        </w:rPr>
        <w:t xml:space="preserve"> given </w:t>
      </w:r>
      <w:r w:rsidR="000C6809" w:rsidRPr="000C6809">
        <w:rPr>
          <w:b/>
          <w:bCs/>
          <w:noProof/>
        </w:rPr>
        <w:t>airline</w:t>
      </w:r>
      <w:r w:rsidR="000C6809">
        <w:rPr>
          <w:noProof/>
        </w:rPr>
        <w:t xml:space="preserve"> in the</w:t>
      </w:r>
      <w:r>
        <w:rPr>
          <w:noProof/>
        </w:rPr>
        <w:t xml:space="preserve"> </w:t>
      </w:r>
      <w:r w:rsidR="000C6809">
        <w:rPr>
          <w:b/>
          <w:noProof/>
        </w:rPr>
        <w:t xml:space="preserve">Airlines </w:t>
      </w:r>
      <w:r>
        <w:rPr>
          <w:b/>
          <w:noProof/>
        </w:rPr>
        <w:t xml:space="preserve">System </w:t>
      </w:r>
      <w:r w:rsidRPr="00462089">
        <w:rPr>
          <w:noProof/>
        </w:rPr>
        <w:t>software</w:t>
      </w:r>
      <w:r>
        <w:rPr>
          <w:noProof/>
        </w:rPr>
        <w:t>.</w:t>
      </w:r>
      <w:r w:rsidR="000C6809">
        <w:rPr>
          <w:noProof/>
        </w:rPr>
        <w:t xml:space="preserve"> If the airline does not exist - </w:t>
      </w:r>
      <w:r w:rsidR="000C6809" w:rsidRPr="00C103A7">
        <w:rPr>
          <w:rFonts w:ascii="Consolas" w:hAnsi="Consolas"/>
          <w:b/>
          <w:bCs/>
          <w:noProof/>
        </w:rPr>
        <w:t xml:space="preserve">throw </w:t>
      </w:r>
      <w:r w:rsidR="000C6809">
        <w:rPr>
          <w:rFonts w:ascii="Consolas" w:hAnsi="Consolas"/>
          <w:b/>
          <w:bCs/>
          <w:noProof/>
        </w:rPr>
        <w:t>Illegal</w:t>
      </w:r>
      <w:r w:rsidR="000C6809" w:rsidRPr="00EB641A">
        <w:rPr>
          <w:rFonts w:ascii="Consolas" w:hAnsi="Consolas"/>
          <w:b/>
          <w:bCs/>
          <w:noProof/>
        </w:rPr>
        <w:t>ArgumentException</w:t>
      </w:r>
      <w:r w:rsidR="000C6809" w:rsidRPr="00C103A7">
        <w:rPr>
          <w:rFonts w:ascii="Consolas" w:hAnsi="Consolas"/>
          <w:b/>
          <w:bCs/>
          <w:noProof/>
        </w:rPr>
        <w:t>()</w:t>
      </w:r>
    </w:p>
    <w:p w14:paraId="02ED6550" w14:textId="09331130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0C6809">
        <w:rPr>
          <w:b/>
          <w:noProof/>
          <w:color w:val="000000"/>
          <w:sz w:val="26"/>
          <w:szCs w:val="26"/>
        </w:rPr>
        <w:t>Airline</w:t>
      </w:r>
      <w:r>
        <w:rPr>
          <w:b/>
          <w:noProof/>
          <w:color w:val="000000"/>
          <w:sz w:val="26"/>
          <w:szCs w:val="26"/>
        </w:rPr>
        <w:t xml:space="preserve"> </w:t>
      </w:r>
      <w:r w:rsidR="000C6809">
        <w:rPr>
          <w:b/>
          <w:noProof/>
          <w:color w:val="000000"/>
          <w:sz w:val="26"/>
          <w:szCs w:val="26"/>
        </w:rPr>
        <w:t>airlin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0C6809">
        <w:rPr>
          <w:b/>
          <w:noProof/>
        </w:rPr>
        <w:t>airline</w:t>
      </w:r>
      <w:r>
        <w:rPr>
          <w:b/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0C6809">
        <w:rPr>
          <w:b/>
          <w:noProof/>
        </w:rPr>
        <w:t xml:space="preserve">Airlines </w:t>
      </w:r>
      <w:r>
        <w:rPr>
          <w:b/>
          <w:noProof/>
          <w:color w:val="000000"/>
        </w:rPr>
        <w:t xml:space="preserve">System </w:t>
      </w:r>
      <w:r>
        <w:rPr>
          <w:noProof/>
          <w:color w:val="000000"/>
        </w:rPr>
        <w:t>software.</w:t>
      </w:r>
    </w:p>
    <w:p w14:paraId="68544F8E" w14:textId="62CDA700" w:rsidR="003F5F20" w:rsidRPr="000C6809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0C6809">
        <w:rPr>
          <w:b/>
          <w:noProof/>
          <w:color w:val="000000"/>
          <w:sz w:val="26"/>
          <w:szCs w:val="26"/>
        </w:rPr>
        <w:t>Flight flight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0C6809">
        <w:rPr>
          <w:b/>
          <w:noProof/>
        </w:rPr>
        <w:t>flight</w:t>
      </w:r>
      <w:r>
        <w:rPr>
          <w:b/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0C6809">
        <w:rPr>
          <w:b/>
          <w:noProof/>
        </w:rPr>
        <w:t xml:space="preserve">Airlines </w:t>
      </w:r>
      <w:r>
        <w:rPr>
          <w:b/>
          <w:noProof/>
          <w:color w:val="000000"/>
        </w:rPr>
        <w:t xml:space="preserve">System </w:t>
      </w:r>
      <w:r>
        <w:rPr>
          <w:noProof/>
          <w:color w:val="000000"/>
        </w:rPr>
        <w:t>software.</w:t>
      </w:r>
    </w:p>
    <w:p w14:paraId="068C9E2B" w14:textId="2ACE9E49" w:rsidR="000C6809" w:rsidRPr="000C6809" w:rsidRDefault="000C6809" w:rsidP="000C680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void</w:t>
      </w:r>
      <w:r w:rsidRPr="004127A0"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color w:val="000000"/>
          <w:sz w:val="26"/>
          <w:szCs w:val="26"/>
        </w:rPr>
        <w:t>deleteAirline</w:t>
      </w:r>
      <w:r w:rsidRPr="004127A0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Airline airlin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removes </w:t>
      </w:r>
      <w:r>
        <w:rPr>
          <w:bCs/>
          <w:noProof/>
          <w:color w:val="000000"/>
        </w:rPr>
        <w:t xml:space="preserve">the given </w:t>
      </w:r>
      <w:r>
        <w:rPr>
          <w:b/>
          <w:noProof/>
          <w:color w:val="000000"/>
        </w:rPr>
        <w:t xml:space="preserve">airline </w:t>
      </w:r>
      <w:r>
        <w:rPr>
          <w:bCs/>
          <w:noProof/>
          <w:color w:val="000000"/>
        </w:rPr>
        <w:t xml:space="preserve">from </w:t>
      </w:r>
      <w:r w:rsidRPr="000C6809">
        <w:rPr>
          <w:noProof/>
          <w:color w:val="000000"/>
        </w:rPr>
        <w:t xml:space="preserve">the </w:t>
      </w:r>
      <w:r w:rsidRPr="000C6809">
        <w:rPr>
          <w:b/>
          <w:noProof/>
        </w:rPr>
        <w:t xml:space="preserve">Airlines </w:t>
      </w:r>
      <w:r w:rsidRPr="000C6809">
        <w:rPr>
          <w:b/>
          <w:noProof/>
          <w:color w:val="000000"/>
        </w:rPr>
        <w:t xml:space="preserve">System </w:t>
      </w:r>
      <w:r w:rsidRPr="000C6809">
        <w:rPr>
          <w:noProof/>
          <w:color w:val="000000"/>
        </w:rPr>
        <w:t>software</w:t>
      </w:r>
      <w:r w:rsidR="00B00D3E">
        <w:rPr>
          <w:noProof/>
          <w:color w:val="000000"/>
        </w:rPr>
        <w:t xml:space="preserve"> and every</w:t>
      </w:r>
      <w:r w:rsidR="00A217B9">
        <w:rPr>
          <w:noProof/>
          <w:color w:val="000000"/>
        </w:rPr>
        <w:t xml:space="preserve"> Flight</w:t>
      </w:r>
      <w:r w:rsidR="00B00D3E">
        <w:rPr>
          <w:noProof/>
          <w:color w:val="000000"/>
        </w:rPr>
        <w:t xml:space="preserve"> associated with it</w:t>
      </w:r>
      <w:r w:rsidRPr="000C6809">
        <w:rPr>
          <w:noProof/>
          <w:color w:val="000000"/>
        </w:rPr>
        <w:t xml:space="preserve">. </w:t>
      </w:r>
      <w:r>
        <w:rPr>
          <w:noProof/>
        </w:rPr>
        <w:t xml:space="preserve">If the airline does not exist - </w:t>
      </w:r>
      <w:r w:rsidRPr="000C6809">
        <w:rPr>
          <w:rFonts w:ascii="Consolas" w:hAnsi="Consolas"/>
          <w:b/>
          <w:bCs/>
          <w:noProof/>
        </w:rPr>
        <w:t>throw IllegalArgumentException()</w:t>
      </w:r>
    </w:p>
    <w:p w14:paraId="220AD579" w14:textId="56CFFFE0" w:rsidR="003F5F20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0C6809">
        <w:rPr>
          <w:b/>
          <w:noProof/>
          <w:color w:val="000000"/>
          <w:sz w:val="26"/>
          <w:szCs w:val="26"/>
        </w:rPr>
        <w:t>Flight</w:t>
      </w:r>
      <w:r>
        <w:rPr>
          <w:b/>
          <w:noProof/>
          <w:color w:val="000000"/>
          <w:sz w:val="26"/>
          <w:szCs w:val="26"/>
        </w:rPr>
        <w:t>&gt; get</w:t>
      </w:r>
      <w:r w:rsidR="000C6809">
        <w:rPr>
          <w:b/>
          <w:noProof/>
          <w:color w:val="000000"/>
          <w:sz w:val="26"/>
          <w:szCs w:val="26"/>
        </w:rPr>
        <w:t>AllFlight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70008">
        <w:rPr>
          <w:b/>
          <w:noProof/>
        </w:rPr>
        <w:t>flights</w:t>
      </w:r>
      <w:r>
        <w:rPr>
          <w:noProof/>
        </w:rPr>
        <w:t>.</w:t>
      </w:r>
    </w:p>
    <w:p w14:paraId="14AC3AEE" w14:textId="3E54CB17" w:rsidR="003F5F20" w:rsidRPr="00131B51" w:rsidRDefault="00D70008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Flight performFlight</w:t>
      </w:r>
      <w:r w:rsidR="003F5F20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Airline airline, Flight flight</w:t>
      </w:r>
      <w:r w:rsidR="003F5F20">
        <w:rPr>
          <w:b/>
          <w:noProof/>
          <w:color w:val="000000"/>
          <w:sz w:val="26"/>
          <w:szCs w:val="26"/>
        </w:rPr>
        <w:t xml:space="preserve">) </w:t>
      </w:r>
      <w:r w:rsidR="003F5F20"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performs the </w:t>
      </w:r>
      <w:r w:rsidRPr="00D70008">
        <w:rPr>
          <w:b/>
          <w:bCs/>
          <w:noProof/>
          <w:color w:val="000000"/>
        </w:rPr>
        <w:t>given flight</w:t>
      </w:r>
      <w:r>
        <w:rPr>
          <w:noProof/>
        </w:rPr>
        <w:t xml:space="preserve"> </w:t>
      </w:r>
      <w:r>
        <w:rPr>
          <w:b/>
          <w:bCs/>
          <w:noProof/>
        </w:rPr>
        <w:t xml:space="preserve">– setting </w:t>
      </w:r>
      <w:r>
        <w:rPr>
          <w:noProof/>
        </w:rPr>
        <w:t xml:space="preserve">its </w:t>
      </w:r>
      <w:r w:rsidRPr="00D70008">
        <w:rPr>
          <w:b/>
          <w:noProof/>
        </w:rPr>
        <w:t>IsCompleted</w:t>
      </w:r>
      <w:r>
        <w:rPr>
          <w:noProof/>
        </w:rPr>
        <w:t xml:space="preserve"> property to </w:t>
      </w:r>
      <w:r w:rsidRPr="00D70008">
        <w:rPr>
          <w:b/>
          <w:noProof/>
        </w:rPr>
        <w:t>true</w:t>
      </w:r>
      <w:r>
        <w:rPr>
          <w:noProof/>
        </w:rPr>
        <w:t xml:space="preserve">, and </w:t>
      </w:r>
      <w:r w:rsidRPr="00D70008">
        <w:rPr>
          <w:b/>
          <w:bCs/>
          <w:noProof/>
        </w:rPr>
        <w:t>returning</w:t>
      </w:r>
      <w:r>
        <w:rPr>
          <w:noProof/>
        </w:rPr>
        <w:t xml:space="preserve"> it as a </w:t>
      </w:r>
      <w:r w:rsidRPr="00D70008">
        <w:rPr>
          <w:b/>
          <w:bCs/>
          <w:noProof/>
        </w:rPr>
        <w:t>result</w:t>
      </w:r>
      <w:r w:rsidR="003F5F20">
        <w:rPr>
          <w:noProof/>
        </w:rPr>
        <w:t xml:space="preserve">. If the </w:t>
      </w:r>
      <w:r>
        <w:rPr>
          <w:b/>
          <w:bCs/>
          <w:noProof/>
        </w:rPr>
        <w:t>airline</w:t>
      </w:r>
      <w:r w:rsidR="003F5F20">
        <w:rPr>
          <w:noProof/>
        </w:rPr>
        <w:t xml:space="preserve"> or the </w:t>
      </w:r>
      <w:r>
        <w:rPr>
          <w:b/>
          <w:bCs/>
          <w:noProof/>
        </w:rPr>
        <w:t xml:space="preserve">flight </w:t>
      </w:r>
      <w:r w:rsidR="003F5F20">
        <w:rPr>
          <w:noProof/>
        </w:rPr>
        <w:t xml:space="preserve">do </w:t>
      </w:r>
      <w:r w:rsidR="003F5F20" w:rsidRPr="00A46EB4">
        <w:rPr>
          <w:b/>
          <w:bCs/>
          <w:noProof/>
        </w:rPr>
        <w:t>not</w:t>
      </w:r>
      <w:r w:rsidR="003F5F20">
        <w:rPr>
          <w:noProof/>
        </w:rPr>
        <w:t xml:space="preserve"> </w:t>
      </w:r>
      <w:r w:rsidR="003F5F20" w:rsidRPr="00A46EB4">
        <w:rPr>
          <w:b/>
          <w:bCs/>
          <w:noProof/>
        </w:rPr>
        <w:t>exist</w:t>
      </w:r>
      <w:r w:rsidR="003F5F20">
        <w:rPr>
          <w:noProof/>
        </w:rPr>
        <w:t xml:space="preserve"> in the </w:t>
      </w:r>
      <w:r>
        <w:rPr>
          <w:noProof/>
        </w:rPr>
        <w:t>Airline</w:t>
      </w:r>
      <w:r w:rsidR="003F5F20">
        <w:rPr>
          <w:noProof/>
        </w:rPr>
        <w:t xml:space="preserve"> System - </w:t>
      </w:r>
      <w:r w:rsidR="003F5F20" w:rsidRPr="00C103A7">
        <w:rPr>
          <w:rFonts w:ascii="Consolas" w:hAnsi="Consolas"/>
          <w:b/>
          <w:bCs/>
          <w:noProof/>
        </w:rPr>
        <w:t xml:space="preserve">throw </w:t>
      </w:r>
      <w:r w:rsidR="003F5F20">
        <w:rPr>
          <w:rFonts w:ascii="Consolas" w:hAnsi="Consolas"/>
          <w:b/>
          <w:bCs/>
          <w:noProof/>
        </w:rPr>
        <w:t>Illegal</w:t>
      </w:r>
      <w:r w:rsidR="003F5F20" w:rsidRPr="00EB641A">
        <w:rPr>
          <w:rFonts w:ascii="Consolas" w:hAnsi="Consolas"/>
          <w:b/>
          <w:bCs/>
          <w:noProof/>
        </w:rPr>
        <w:t>ArgumentException</w:t>
      </w:r>
      <w:r w:rsidR="003F5F20" w:rsidRPr="00C103A7">
        <w:rPr>
          <w:rFonts w:ascii="Consolas" w:hAnsi="Consolas"/>
          <w:b/>
          <w:bCs/>
          <w:noProof/>
        </w:rPr>
        <w:t>()</w:t>
      </w:r>
    </w:p>
    <w:p w14:paraId="2E5D8A3D" w14:textId="0736F145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70008">
        <w:rPr>
          <w:b/>
          <w:noProof/>
          <w:color w:val="000000"/>
          <w:sz w:val="26"/>
          <w:szCs w:val="26"/>
        </w:rPr>
        <w:t>Flight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70008">
        <w:rPr>
          <w:b/>
          <w:noProof/>
          <w:color w:val="000000"/>
          <w:sz w:val="26"/>
          <w:szCs w:val="26"/>
        </w:rPr>
        <w:t>getCompletedFlight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70008">
        <w:rPr>
          <w:b/>
          <w:noProof/>
        </w:rPr>
        <w:t>completed flights</w:t>
      </w:r>
      <w:r w:rsidR="00D70008">
        <w:rPr>
          <w:bCs/>
          <w:noProof/>
          <w:color w:val="000000"/>
        </w:rPr>
        <w:t>.</w:t>
      </w:r>
    </w:p>
    <w:p w14:paraId="576F5675" w14:textId="77777777" w:rsidR="001451F6" w:rsidRDefault="003F5F20" w:rsidP="001451F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D70008">
        <w:rPr>
          <w:b/>
          <w:noProof/>
          <w:color w:val="000000"/>
          <w:sz w:val="26"/>
          <w:szCs w:val="26"/>
        </w:rPr>
        <w:t>Flight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 w:rsidR="00D70008">
        <w:rPr>
          <w:b/>
          <w:noProof/>
          <w:color w:val="000000"/>
          <w:sz w:val="26"/>
          <w:szCs w:val="26"/>
        </w:rPr>
        <w:t>getFlightsOrderedByCompletion</w:t>
      </w:r>
      <w:r w:rsidR="00527DF6">
        <w:rPr>
          <w:b/>
          <w:noProof/>
          <w:color w:val="000000"/>
          <w:sz w:val="26"/>
          <w:szCs w:val="26"/>
        </w:rPr>
        <w:t>ThenByNumber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 w:rsidR="00D70008">
        <w:rPr>
          <w:b/>
          <w:noProof/>
        </w:rPr>
        <w:t xml:space="preserve">flights </w:t>
      </w:r>
      <w:r w:rsidRPr="00A8154A">
        <w:rPr>
          <w:noProof/>
        </w:rPr>
        <w:t xml:space="preserve">ordered by </w:t>
      </w:r>
      <w:r w:rsidR="00D70008">
        <w:rPr>
          <w:b/>
          <w:noProof/>
        </w:rPr>
        <w:t>number</w:t>
      </w:r>
      <w:r>
        <w:rPr>
          <w:b/>
          <w:noProof/>
        </w:rPr>
        <w:t xml:space="preserve"> </w:t>
      </w:r>
      <w:r w:rsidRPr="00A8154A">
        <w:rPr>
          <w:noProof/>
        </w:rPr>
        <w:t xml:space="preserve">in </w:t>
      </w:r>
      <w:r w:rsidR="00D70008">
        <w:rPr>
          <w:b/>
          <w:noProof/>
        </w:rPr>
        <w:t xml:space="preserve">asceding (alphabetical) </w:t>
      </w:r>
      <w:r w:rsidRPr="00124440">
        <w:rPr>
          <w:b/>
          <w:noProof/>
        </w:rPr>
        <w:t>order</w:t>
      </w:r>
      <w:r w:rsidR="001451F6">
        <w:rPr>
          <w:noProof/>
        </w:rPr>
        <w:t xml:space="preserve">. </w:t>
      </w:r>
    </w:p>
    <w:p w14:paraId="6A8284E2" w14:textId="0A49F8F6" w:rsidR="001451F6" w:rsidRPr="001451F6" w:rsidRDefault="001451F6" w:rsidP="001451F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 w:rsidRPr="001451F6">
        <w:rPr>
          <w:b/>
          <w:bCs/>
          <w:noProof/>
        </w:rPr>
        <w:t>NOTE</w:t>
      </w:r>
      <w:r>
        <w:rPr>
          <w:noProof/>
        </w:rPr>
        <w:t>: F</w:t>
      </w:r>
      <w:r w:rsidR="00D70008">
        <w:rPr>
          <w:noProof/>
        </w:rPr>
        <w:t>lights that are not completed (</w:t>
      </w:r>
      <w:r w:rsidR="00D70008" w:rsidRPr="001451F6">
        <w:rPr>
          <w:b/>
          <w:bCs/>
          <w:noProof/>
        </w:rPr>
        <w:t>IsCompleted</w:t>
      </w:r>
      <w:r w:rsidR="00D70008">
        <w:rPr>
          <w:noProof/>
        </w:rPr>
        <w:t xml:space="preserve"> is </w:t>
      </w:r>
      <w:r w:rsidR="00D70008" w:rsidRPr="001451F6">
        <w:rPr>
          <w:b/>
          <w:bCs/>
          <w:noProof/>
        </w:rPr>
        <w:t>false</w:t>
      </w:r>
      <w:r w:rsidR="00D70008">
        <w:rPr>
          <w:noProof/>
        </w:rPr>
        <w:t xml:space="preserve">) should be </w:t>
      </w:r>
      <w:r w:rsidR="00D70008" w:rsidRPr="001451F6">
        <w:rPr>
          <w:b/>
          <w:bCs/>
          <w:noProof/>
        </w:rPr>
        <w:t>returned</w:t>
      </w:r>
      <w:r>
        <w:rPr>
          <w:b/>
          <w:bCs/>
          <w:noProof/>
        </w:rPr>
        <w:t xml:space="preserve"> FIRST </w:t>
      </w:r>
      <w:r>
        <w:rPr>
          <w:noProof/>
        </w:rPr>
        <w:t>(</w:t>
      </w:r>
      <w:r w:rsidR="000F058D" w:rsidRPr="000F058D">
        <w:rPr>
          <w:b/>
          <w:bCs/>
          <w:noProof/>
        </w:rPr>
        <w:t>completeness</w:t>
      </w:r>
      <w:r w:rsidR="000F058D">
        <w:rPr>
          <w:noProof/>
        </w:rPr>
        <w:t xml:space="preserve"> is the </w:t>
      </w:r>
      <w:r w:rsidR="000F058D" w:rsidRPr="000F058D">
        <w:rPr>
          <w:b/>
          <w:bCs/>
          <w:noProof/>
        </w:rPr>
        <w:t>first ordering criteria</w:t>
      </w:r>
      <w:r w:rsidR="000F058D">
        <w:rPr>
          <w:noProof/>
        </w:rPr>
        <w:t>).</w:t>
      </w:r>
    </w:p>
    <w:p w14:paraId="558D0E77" w14:textId="623A1D4A" w:rsidR="003F5F20" w:rsidRPr="001451F6" w:rsidRDefault="003F5F20" w:rsidP="001451F6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b/>
          <w:noProof/>
          <w:color w:val="000000"/>
        </w:rPr>
      </w:pPr>
      <w:r w:rsidRPr="00A8154A">
        <w:rPr>
          <w:noProof/>
        </w:rPr>
        <w:t>If there aren’t any</w:t>
      </w:r>
      <w:r w:rsidR="00D70008">
        <w:rPr>
          <w:noProof/>
        </w:rPr>
        <w:t xml:space="preserve"> flights</w:t>
      </w:r>
      <w:r>
        <w:rPr>
          <w:noProof/>
        </w:rPr>
        <w:t xml:space="preserve">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451F6">
        <w:rPr>
          <w:b/>
          <w:noProof/>
        </w:rPr>
        <w:t>empty collection</w:t>
      </w:r>
      <w:r w:rsidRPr="00A8154A">
        <w:rPr>
          <w:noProof/>
        </w:rPr>
        <w:t>.</w:t>
      </w:r>
      <w:r w:rsidRPr="001451F6">
        <w:rPr>
          <w:b/>
          <w:noProof/>
          <w:color w:val="000000"/>
          <w:sz w:val="26"/>
          <w:szCs w:val="26"/>
        </w:rPr>
        <w:t xml:space="preserve"> </w:t>
      </w:r>
    </w:p>
    <w:p w14:paraId="119CB641" w14:textId="647FFE86" w:rsidR="001A5CE3" w:rsidRPr="00FC6DB7" w:rsidRDefault="001A5CE3" w:rsidP="001A5CE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>
        <w:rPr>
          <w:b/>
          <w:noProof/>
          <w:color w:val="000000"/>
          <w:sz w:val="26"/>
          <w:szCs w:val="26"/>
        </w:rPr>
        <w:t>Airline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etAirlinesOrderedByRatingThenByCountOfFlightsThenByName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>
        <w:rPr>
          <w:b/>
          <w:noProof/>
        </w:rPr>
        <w:t xml:space="preserve">airlines </w:t>
      </w:r>
      <w:r w:rsidRPr="00A8154A">
        <w:rPr>
          <w:noProof/>
        </w:rPr>
        <w:t xml:space="preserve">ordered by </w:t>
      </w:r>
      <w:r>
        <w:rPr>
          <w:b/>
          <w:noProof/>
        </w:rPr>
        <w:t xml:space="preserve">rating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>
        <w:rPr>
          <w:noProof/>
        </w:rPr>
        <w:t xml:space="preserve">, then by </w:t>
      </w:r>
      <w:r w:rsidRPr="001A5CE3">
        <w:rPr>
          <w:b/>
          <w:bCs/>
          <w:noProof/>
        </w:rPr>
        <w:t>count</w:t>
      </w:r>
      <w:r>
        <w:rPr>
          <w:noProof/>
        </w:rPr>
        <w:t xml:space="preserve"> of </w:t>
      </w:r>
      <w:r w:rsidRPr="001A5CE3">
        <w:rPr>
          <w:b/>
          <w:bCs/>
          <w:noProof/>
        </w:rPr>
        <w:t>flights</w:t>
      </w:r>
      <w:r>
        <w:rPr>
          <w:noProof/>
        </w:rPr>
        <w:t xml:space="preserve"> in </w:t>
      </w:r>
      <w:r w:rsidRPr="001A5CE3">
        <w:rPr>
          <w:b/>
          <w:bCs/>
          <w:noProof/>
        </w:rPr>
        <w:t>descending</w:t>
      </w:r>
      <w:r>
        <w:rPr>
          <w:noProof/>
        </w:rPr>
        <w:t xml:space="preserve"> </w:t>
      </w:r>
      <w:r w:rsidRPr="001A5CE3">
        <w:rPr>
          <w:b/>
          <w:bCs/>
          <w:noProof/>
        </w:rPr>
        <w:t>order</w:t>
      </w:r>
      <w:r>
        <w:rPr>
          <w:noProof/>
        </w:rPr>
        <w:t xml:space="preserve">, then by </w:t>
      </w:r>
      <w:r w:rsidRPr="001A5CE3">
        <w:rPr>
          <w:b/>
          <w:bCs/>
          <w:noProof/>
        </w:rPr>
        <w:t>name</w:t>
      </w:r>
      <w:r>
        <w:rPr>
          <w:noProof/>
        </w:rPr>
        <w:t xml:space="preserve"> in </w:t>
      </w:r>
      <w:r w:rsidRPr="001A5CE3">
        <w:rPr>
          <w:b/>
          <w:bCs/>
          <w:noProof/>
        </w:rPr>
        <w:t>ascending</w:t>
      </w:r>
      <w:r>
        <w:rPr>
          <w:noProof/>
        </w:rPr>
        <w:t xml:space="preserve"> (</w:t>
      </w:r>
      <w:r w:rsidRPr="001A5CE3">
        <w:rPr>
          <w:b/>
          <w:bCs/>
          <w:noProof/>
        </w:rPr>
        <w:t>alphabetical</w:t>
      </w:r>
      <w:r>
        <w:rPr>
          <w:noProof/>
        </w:rPr>
        <w:t>) order.</w:t>
      </w:r>
      <w:r w:rsidRPr="00124440">
        <w:rPr>
          <w:noProof/>
          <w:color w:val="000000"/>
        </w:rPr>
        <w:t xml:space="preserve"> </w:t>
      </w:r>
      <w:r>
        <w:rPr>
          <w:noProof/>
          <w:color w:val="000000"/>
        </w:rPr>
        <w:br/>
      </w:r>
      <w:r w:rsidRPr="00A8154A">
        <w:rPr>
          <w:noProof/>
        </w:rPr>
        <w:t>If there aren’t any</w:t>
      </w:r>
      <w:r>
        <w:rPr>
          <w:noProof/>
        </w:rPr>
        <w:t xml:space="preserve"> airline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>
        <w:rPr>
          <w:b/>
          <w:noProof/>
          <w:color w:val="000000"/>
          <w:sz w:val="26"/>
          <w:szCs w:val="26"/>
        </w:rPr>
        <w:t xml:space="preserve"> </w:t>
      </w:r>
    </w:p>
    <w:p w14:paraId="2B7706BD" w14:textId="1D5442D5" w:rsidR="001A5CE3" w:rsidRPr="00FC6DB7" w:rsidRDefault="001A5CE3" w:rsidP="001A5CE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>
        <w:rPr>
          <w:b/>
          <w:noProof/>
          <w:color w:val="000000"/>
          <w:sz w:val="26"/>
          <w:szCs w:val="26"/>
        </w:rPr>
        <w:t>Airline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etAirlinesWithFlightsFromOriginToDestination</w:t>
      </w:r>
      <w:r w:rsidRPr="00124440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String origin, String destination</w:t>
      </w:r>
      <w:r w:rsidRPr="00124440">
        <w:rPr>
          <w:b/>
          <w:noProof/>
          <w:color w:val="000000"/>
          <w:sz w:val="26"/>
          <w:szCs w:val="26"/>
        </w:rPr>
        <w:t>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>
        <w:rPr>
          <w:b/>
          <w:noProof/>
        </w:rPr>
        <w:t xml:space="preserve">airlines </w:t>
      </w:r>
      <w:r>
        <w:rPr>
          <w:noProof/>
        </w:rPr>
        <w:t xml:space="preserve">which contain </w:t>
      </w:r>
      <w:r w:rsidRPr="001A5CE3">
        <w:rPr>
          <w:b/>
          <w:bCs/>
          <w:noProof/>
        </w:rPr>
        <w:t>atleast 1 flight</w:t>
      </w:r>
      <w:r>
        <w:rPr>
          <w:noProof/>
        </w:rPr>
        <w:t>, which is not completed (</w:t>
      </w:r>
      <w:r w:rsidRPr="00D70008">
        <w:rPr>
          <w:b/>
          <w:bCs/>
          <w:noProof/>
        </w:rPr>
        <w:t>IsCompleted</w:t>
      </w:r>
      <w:r>
        <w:rPr>
          <w:noProof/>
        </w:rPr>
        <w:t xml:space="preserve"> is </w:t>
      </w:r>
      <w:r w:rsidRPr="00D70008">
        <w:rPr>
          <w:b/>
          <w:bCs/>
          <w:noProof/>
        </w:rPr>
        <w:t>false</w:t>
      </w:r>
      <w:r>
        <w:rPr>
          <w:noProof/>
        </w:rPr>
        <w:t>)</w:t>
      </w:r>
      <w:r>
        <w:rPr>
          <w:noProof/>
          <w:color w:val="000000"/>
        </w:rPr>
        <w:t xml:space="preserve"> and has </w:t>
      </w:r>
      <w:r w:rsidRPr="001A5CE3">
        <w:rPr>
          <w:b/>
          <w:bCs/>
          <w:noProof/>
          <w:color w:val="000000"/>
        </w:rPr>
        <w:t>origin</w:t>
      </w:r>
      <w:r>
        <w:rPr>
          <w:noProof/>
          <w:color w:val="000000"/>
        </w:rPr>
        <w:t xml:space="preserve"> </w:t>
      </w:r>
      <w:r w:rsidRPr="001A5CE3">
        <w:rPr>
          <w:b/>
          <w:bCs/>
          <w:noProof/>
          <w:color w:val="000000"/>
        </w:rPr>
        <w:t>equal</w:t>
      </w:r>
      <w:r>
        <w:rPr>
          <w:noProof/>
          <w:color w:val="000000"/>
        </w:rPr>
        <w:t xml:space="preserve"> to the </w:t>
      </w:r>
      <w:r w:rsidRPr="001A5CE3">
        <w:rPr>
          <w:b/>
          <w:bCs/>
          <w:noProof/>
          <w:color w:val="000000"/>
        </w:rPr>
        <w:t>given one</w:t>
      </w:r>
      <w:r>
        <w:rPr>
          <w:noProof/>
          <w:color w:val="000000"/>
        </w:rPr>
        <w:t xml:space="preserve"> and </w:t>
      </w:r>
      <w:r w:rsidRPr="001A5CE3">
        <w:rPr>
          <w:b/>
          <w:bCs/>
          <w:noProof/>
          <w:color w:val="000000"/>
        </w:rPr>
        <w:t>destination</w:t>
      </w:r>
      <w:r>
        <w:rPr>
          <w:noProof/>
          <w:color w:val="000000"/>
        </w:rPr>
        <w:t xml:space="preserve"> </w:t>
      </w:r>
      <w:r w:rsidRPr="001A5CE3">
        <w:rPr>
          <w:b/>
          <w:bCs/>
          <w:noProof/>
          <w:color w:val="000000"/>
        </w:rPr>
        <w:t>equal</w:t>
      </w:r>
      <w:r>
        <w:rPr>
          <w:noProof/>
          <w:color w:val="000000"/>
        </w:rPr>
        <w:t xml:space="preserve"> to the </w:t>
      </w:r>
      <w:r w:rsidRPr="001A5CE3">
        <w:rPr>
          <w:b/>
          <w:bCs/>
          <w:noProof/>
          <w:color w:val="000000"/>
        </w:rPr>
        <w:t>given one</w:t>
      </w:r>
      <w:r>
        <w:rPr>
          <w:noProof/>
          <w:color w:val="000000"/>
        </w:rPr>
        <w:t>.</w:t>
      </w:r>
      <w:r>
        <w:rPr>
          <w:noProof/>
          <w:color w:val="000000"/>
        </w:rPr>
        <w:br/>
      </w:r>
      <w:r w:rsidRPr="00A8154A">
        <w:rPr>
          <w:noProof/>
        </w:rPr>
        <w:t>If there aren’t any</w:t>
      </w:r>
      <w:r w:rsidR="007F02CF">
        <w:rPr>
          <w:noProof/>
        </w:rPr>
        <w:t xml:space="preserve"> eligible results</w:t>
      </w:r>
      <w:r>
        <w:rPr>
          <w:noProof/>
        </w:rPr>
        <w:t xml:space="preserve">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>
        <w:rPr>
          <w:b/>
          <w:noProof/>
          <w:color w:val="000000"/>
          <w:sz w:val="26"/>
          <w:szCs w:val="26"/>
        </w:rPr>
        <w:t xml:space="preserve"> </w:t>
      </w:r>
    </w:p>
    <w:p w14:paraId="417B9FF6" w14:textId="5CACE452" w:rsidR="001A79A2" w:rsidRDefault="00661F31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 xml:space="preserve">Airlines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155BC">
        <w:rPr>
          <w:b/>
          <w:noProof/>
          <w:color w:val="642D08"/>
          <w:sz w:val="40"/>
          <w:szCs w:val="40"/>
        </w:rPr>
        <w:t xml:space="preserve"> – 50 p</w:t>
      </w:r>
      <w:r w:rsidR="00B22446">
        <w:rPr>
          <w:b/>
          <w:noProof/>
          <w:color w:val="642D08"/>
          <w:sz w:val="40"/>
          <w:szCs w:val="40"/>
        </w:rPr>
        <w:t>oin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0A18C4D0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>get</w:t>
      </w:r>
      <w:r w:rsidR="00B22446">
        <w:rPr>
          <w:b/>
          <w:noProof/>
        </w:rPr>
        <w:t>,</w:t>
      </w:r>
      <w:r>
        <w:rPr>
          <w:b/>
          <w:noProof/>
        </w:rPr>
        <w:t xml:space="preserve"> </w:t>
      </w:r>
      <w:r>
        <w:rPr>
          <w:noProof/>
        </w:rPr>
        <w:t>etc</w:t>
      </w:r>
      <w:r w:rsidR="00B22446">
        <w:rPr>
          <w:noProof/>
        </w:rPr>
        <w:t>.</w:t>
      </w:r>
      <w:r>
        <w:rPr>
          <w:noProof/>
        </w:rPr>
        <w:t xml:space="preserve"> Also, make sure you are using the correct data structures. </w:t>
      </w:r>
      <w:r>
        <w:rPr>
          <w:noProof/>
        </w:rPr>
        <w:sym w:font="Wingdings" w:char="F04A"/>
      </w:r>
    </w:p>
    <w:p w14:paraId="3B6AF4FB" w14:textId="39BDB508" w:rsidR="001A79A2" w:rsidRDefault="008719ED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</w:t>
      </w:r>
      <w:bookmarkStart w:id="1" w:name="_heading=h.gjdgxs" w:colFirst="0" w:colLast="0"/>
      <w:bookmarkEnd w:id="1"/>
      <w:r w:rsidR="00B22446">
        <w:rPr>
          <w:noProof/>
        </w:rPr>
        <w:t>, etc.</w:t>
      </w:r>
    </w:p>
    <w:sectPr w:rsidR="001A79A2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D43A8" w14:textId="77777777" w:rsidR="00F83C19" w:rsidRDefault="00F83C19">
      <w:pPr>
        <w:spacing w:before="0" w:after="0" w:line="240" w:lineRule="auto"/>
      </w:pPr>
      <w:r>
        <w:separator/>
      </w:r>
    </w:p>
  </w:endnote>
  <w:endnote w:type="continuationSeparator" w:id="0">
    <w:p w14:paraId="679FFEA1" w14:textId="77777777" w:rsidR="00F83C19" w:rsidRDefault="00F83C1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0EC47374" w:rsidR="001A79A2" w:rsidRDefault="00B360D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6704" behindDoc="0" locked="0" layoutInCell="1" hidden="0" allowOverlap="1" wp14:anchorId="4AA252A8" wp14:editId="683106B8">
              <wp:simplePos x="0" y="0"/>
              <wp:positionH relativeFrom="column">
                <wp:posOffset>1</wp:posOffset>
              </wp:positionH>
              <wp:positionV relativeFrom="paragraph">
                <wp:posOffset>50800</wp:posOffset>
              </wp:positionV>
              <wp:extent cx="6614160" cy="12700"/>
              <wp:effectExtent l="0" t="0" r="0" b="0"/>
              <wp:wrapNone/>
              <wp:docPr id="20" name="Straight Arrow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38920" y="3780000"/>
                        <a:ext cx="6614160" cy="0"/>
                      </a:xfrm>
                      <a:prstGeom prst="straightConnector1">
                        <a:avLst/>
                      </a:prstGeom>
                      <a:noFill/>
                      <a:ln w="12700" cap="rnd" cmpd="sng">
                        <a:solidFill>
                          <a:srgbClr val="974806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5A4727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" o:spid="_x0000_s1026" type="#_x0000_t32" style="position:absolute;margin-left:0;margin-top:4pt;width:520.8pt;height: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" strokecolor="#974806" strokeweight="1pt">
              <v:stroke startarrowwidth="narrow" startarrowlength="short" endarrowwidth="narrow" endarrowlength="short" endcap="round"/>
            </v:shape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8752" behindDoc="0" locked="0" layoutInCell="1" hidden="0" allowOverlap="1" wp14:anchorId="3C20BE33" wp14:editId="504725B1">
              <wp:simplePos x="0" y="0"/>
              <wp:positionH relativeFrom="column">
                <wp:posOffset>1371600</wp:posOffset>
              </wp:positionH>
              <wp:positionV relativeFrom="paragraph">
                <wp:posOffset>76200</wp:posOffset>
              </wp:positionV>
              <wp:extent cx="5234549" cy="52324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733488" y="3523143"/>
                        <a:ext cx="5225024" cy="51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0C9423" w14:textId="2DC538A3" w:rsidR="001A79A2" w:rsidRDefault="00B360DB" w:rsidP="00C85ED3">
                          <w:pPr>
                            <w:spacing w:before="40" w:after="10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color w:val="000000"/>
                              <w:sz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color w:val="000000"/>
                              <w:sz w:val="17"/>
                            </w:rPr>
                            <w:t xml:space="preserve"> – </w:t>
                          </w:r>
                          <w:r>
                            <w:rPr>
                              <w:color w:val="0882DE"/>
                              <w:sz w:val="17"/>
                              <w:u w:val="single"/>
                            </w:rPr>
                            <w:t>https://softuni.org</w:t>
                          </w:r>
                          <w:r>
                            <w:rPr>
                              <w:color w:val="000000"/>
                              <w:sz w:val="17"/>
                            </w:rPr>
                            <w:t>. Copyrighted document. Unauthorized copy, reproduction or use is not permitted.</w:t>
                          </w:r>
                        </w:p>
                      </w:txbxContent>
                    </wps:txbx>
                    <wps:bodyPr spcFirstLastPara="1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20BE33" id="Rectangle 21" o:spid="_x0000_s1026" style="position:absolute;margin-left:108pt;margin-top:6pt;width:412.15pt;height:41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" filled="f" stroked="f">
              <v:textbox inset=".5mm,1.2mm,.5mm,.5mm">
                <w:txbxContent>
                  <w:p w14:paraId="700C9423" w14:textId="2DC538A3" w:rsidR="001A79A2" w:rsidRDefault="00B360DB" w:rsidP="00C85ED3">
                    <w:pPr>
                      <w:spacing w:before="40" w:after="100" w:line="240" w:lineRule="auto"/>
                      <w:textDirection w:val="btLr"/>
                    </w:pPr>
                    <w:r>
                      <w:rPr>
                        <w:color w:val="000000"/>
                        <w:sz w:val="17"/>
                      </w:rPr>
                      <w:t xml:space="preserve">© </w:t>
                    </w:r>
                    <w:proofErr w:type="spellStart"/>
                    <w:r>
                      <w:rPr>
                        <w:color w:val="000000"/>
                        <w:sz w:val="17"/>
                      </w:rPr>
                      <w:t>SoftUni</w:t>
                    </w:r>
                    <w:proofErr w:type="spellEnd"/>
                    <w:r>
                      <w:rPr>
                        <w:color w:val="000000"/>
                        <w:sz w:val="17"/>
                      </w:rPr>
                      <w:t xml:space="preserve"> – </w:t>
                    </w:r>
                    <w:r>
                      <w:rPr>
                        <w:color w:val="0882DE"/>
                        <w:sz w:val="17"/>
                        <w:u w:val="single"/>
                      </w:rPr>
                      <w:t>https://softuni.org</w:t>
                    </w:r>
                    <w:r>
                      <w:rPr>
                        <w:color w:val="000000"/>
                        <w:sz w:val="17"/>
                      </w:rPr>
                      <w:t>. Copyrighted document. Unauthorized copy, reproduction or use is not permitted.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2A655CFA" wp14:editId="66D6BCB8">
              <wp:simplePos x="0" y="0"/>
              <wp:positionH relativeFrom="column">
                <wp:posOffset>5638800</wp:posOffset>
              </wp:positionH>
              <wp:positionV relativeFrom="paragraph">
                <wp:posOffset>330200</wp:posOffset>
              </wp:positionV>
              <wp:extent cx="909955" cy="211455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95785" y="3679035"/>
                        <a:ext cx="90043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D3BD37" w14:textId="77777777" w:rsidR="001A79A2" w:rsidRDefault="00B360DB">
                          <w:pPr>
                            <w:spacing w:after="0" w:line="240" w:lineRule="auto"/>
                            <w:jc w:val="right"/>
                            <w:textDirection w:val="btLr"/>
                          </w:pPr>
                          <w:proofErr w:type="gramStart"/>
                          <w:r>
                            <w:rPr>
                              <w:color w:val="000000"/>
                              <w:sz w:val="18"/>
                            </w:rPr>
                            <w:t xml:space="preserve">Page  </w:t>
                          </w:r>
                          <w:proofErr w:type="spellStart"/>
                          <w:r>
                            <w:rPr>
                              <w:color w:val="000000"/>
                              <w:sz w:val="18"/>
                            </w:rPr>
                            <w:t>PAGE</w:t>
                          </w:r>
                          <w:proofErr w:type="spellEnd"/>
                          <w:proofErr w:type="gramEnd"/>
                          <w:r>
                            <w:rPr>
                              <w:color w:val="000000"/>
                              <w:sz w:val="18"/>
                            </w:rPr>
                            <w:t xml:space="preserve">   \* MERGEFORMAT 3 of  NUMPAGES   \* MERGEFORMAT 3</w:t>
                          </w:r>
                        </w:p>
                      </w:txbxContent>
                    </wps:txbx>
                    <wps:bodyPr spcFirstLastPara="1" wrap="square" lIns="0" tIns="0" rIns="0" bIns="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655CFA" id="Rectangle 23" o:spid="_x0000_s1027" style="position:absolute;margin-left:444pt;margin-top:26pt;width:71.65pt;height:1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" filled="f" stroked="f">
              <v:textbox inset="0,0,0,0">
                <w:txbxContent>
                  <w:p w14:paraId="4DD3BD37" w14:textId="77777777" w:rsidR="001A79A2" w:rsidRDefault="00B360DB">
                    <w:pPr>
                      <w:spacing w:after="0" w:line="240" w:lineRule="auto"/>
                      <w:jc w:val="right"/>
                      <w:textDirection w:val="btLr"/>
                    </w:pPr>
                    <w:proofErr w:type="gramStart"/>
                    <w:r>
                      <w:rPr>
                        <w:color w:val="000000"/>
                        <w:sz w:val="18"/>
                      </w:rPr>
                      <w:t xml:space="preserve">Page  </w:t>
                    </w:r>
                    <w:proofErr w:type="spellStart"/>
                    <w:r>
                      <w:rPr>
                        <w:color w:val="000000"/>
                        <w:sz w:val="18"/>
                      </w:rPr>
                      <w:t>PAGE</w:t>
                    </w:r>
                    <w:proofErr w:type="spellEnd"/>
                    <w:proofErr w:type="gramEnd"/>
                    <w:r>
                      <w:rPr>
                        <w:color w:val="000000"/>
                        <w:sz w:val="18"/>
                      </w:rPr>
                      <w:t xml:space="preserve">   \* MERGEFORMAT 3 of  NUMPAGES   \* MERGEFORMAT 3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21440A24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BAAF2" w14:textId="77777777" w:rsidR="00F83C19" w:rsidRDefault="00F83C19">
      <w:pPr>
        <w:spacing w:before="0" w:after="0" w:line="240" w:lineRule="auto"/>
      </w:pPr>
      <w:r>
        <w:separator/>
      </w:r>
    </w:p>
  </w:footnote>
  <w:footnote w:type="continuationSeparator" w:id="0">
    <w:p w14:paraId="13775725" w14:textId="77777777" w:rsidR="00F83C19" w:rsidRDefault="00F83C1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 w16cid:durableId="43794634">
    <w:abstractNumId w:val="1"/>
  </w:num>
  <w:num w:numId="2" w16cid:durableId="264389952">
    <w:abstractNumId w:val="2"/>
  </w:num>
  <w:num w:numId="3" w16cid:durableId="1092968931">
    <w:abstractNumId w:val="3"/>
  </w:num>
  <w:num w:numId="4" w16cid:durableId="1372655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trQwMLc0NjAwNDFV0lEKTi0uzszPAykwrAUAp8ZhOCwAAAA="/>
  </w:docVars>
  <w:rsids>
    <w:rsidRoot w:val="001A79A2"/>
    <w:rsid w:val="0000354B"/>
    <w:rsid w:val="0000417E"/>
    <w:rsid w:val="0000500D"/>
    <w:rsid w:val="00005443"/>
    <w:rsid w:val="00005E33"/>
    <w:rsid w:val="00007191"/>
    <w:rsid w:val="00007886"/>
    <w:rsid w:val="0001102B"/>
    <w:rsid w:val="00012F4F"/>
    <w:rsid w:val="00021E52"/>
    <w:rsid w:val="0002219F"/>
    <w:rsid w:val="00023920"/>
    <w:rsid w:val="00031E01"/>
    <w:rsid w:val="00035599"/>
    <w:rsid w:val="000452F8"/>
    <w:rsid w:val="0004651D"/>
    <w:rsid w:val="000472B6"/>
    <w:rsid w:val="0004793E"/>
    <w:rsid w:val="000507FC"/>
    <w:rsid w:val="00053065"/>
    <w:rsid w:val="000538CB"/>
    <w:rsid w:val="0005507C"/>
    <w:rsid w:val="000559C3"/>
    <w:rsid w:val="000622C9"/>
    <w:rsid w:val="00062A04"/>
    <w:rsid w:val="000645E0"/>
    <w:rsid w:val="00065405"/>
    <w:rsid w:val="00066E12"/>
    <w:rsid w:val="000708D3"/>
    <w:rsid w:val="00076156"/>
    <w:rsid w:val="00077883"/>
    <w:rsid w:val="00085D03"/>
    <w:rsid w:val="00092425"/>
    <w:rsid w:val="00093147"/>
    <w:rsid w:val="0009448D"/>
    <w:rsid w:val="000A052C"/>
    <w:rsid w:val="000A4A0C"/>
    <w:rsid w:val="000A4A28"/>
    <w:rsid w:val="000A4DF9"/>
    <w:rsid w:val="000B175B"/>
    <w:rsid w:val="000B20BC"/>
    <w:rsid w:val="000B4513"/>
    <w:rsid w:val="000B48A0"/>
    <w:rsid w:val="000B546A"/>
    <w:rsid w:val="000B5CFA"/>
    <w:rsid w:val="000B69CA"/>
    <w:rsid w:val="000B7441"/>
    <w:rsid w:val="000C3FB5"/>
    <w:rsid w:val="000C5159"/>
    <w:rsid w:val="000C6809"/>
    <w:rsid w:val="000C78B3"/>
    <w:rsid w:val="000D1113"/>
    <w:rsid w:val="000D1D35"/>
    <w:rsid w:val="000D40AA"/>
    <w:rsid w:val="000D4E3F"/>
    <w:rsid w:val="000E7720"/>
    <w:rsid w:val="000F058D"/>
    <w:rsid w:val="000F16F2"/>
    <w:rsid w:val="000F24A1"/>
    <w:rsid w:val="000F3128"/>
    <w:rsid w:val="000F64DE"/>
    <w:rsid w:val="000F6955"/>
    <w:rsid w:val="000F6B4A"/>
    <w:rsid w:val="00101CE5"/>
    <w:rsid w:val="001104CC"/>
    <w:rsid w:val="00111948"/>
    <w:rsid w:val="0011467B"/>
    <w:rsid w:val="001211D0"/>
    <w:rsid w:val="00122ADB"/>
    <w:rsid w:val="00124440"/>
    <w:rsid w:val="00124A7C"/>
    <w:rsid w:val="00124A97"/>
    <w:rsid w:val="00125068"/>
    <w:rsid w:val="0012605A"/>
    <w:rsid w:val="0012654E"/>
    <w:rsid w:val="00131252"/>
    <w:rsid w:val="00131645"/>
    <w:rsid w:val="00131B51"/>
    <w:rsid w:val="001320AE"/>
    <w:rsid w:val="00133F83"/>
    <w:rsid w:val="00134203"/>
    <w:rsid w:val="0013483F"/>
    <w:rsid w:val="00142A80"/>
    <w:rsid w:val="001434F9"/>
    <w:rsid w:val="001451F6"/>
    <w:rsid w:val="00151091"/>
    <w:rsid w:val="00152AF7"/>
    <w:rsid w:val="00162FA7"/>
    <w:rsid w:val="001635B5"/>
    <w:rsid w:val="00165A5C"/>
    <w:rsid w:val="001661B5"/>
    <w:rsid w:val="0016651A"/>
    <w:rsid w:val="001719D6"/>
    <w:rsid w:val="00174324"/>
    <w:rsid w:val="001744B4"/>
    <w:rsid w:val="00175790"/>
    <w:rsid w:val="001832A9"/>
    <w:rsid w:val="0018647B"/>
    <w:rsid w:val="001923B0"/>
    <w:rsid w:val="0019312E"/>
    <w:rsid w:val="001943D8"/>
    <w:rsid w:val="00195873"/>
    <w:rsid w:val="001964DA"/>
    <w:rsid w:val="001A518E"/>
    <w:rsid w:val="001A5CE3"/>
    <w:rsid w:val="001A79A2"/>
    <w:rsid w:val="001A7FC9"/>
    <w:rsid w:val="001B0802"/>
    <w:rsid w:val="001B29CC"/>
    <w:rsid w:val="001B446B"/>
    <w:rsid w:val="001C1335"/>
    <w:rsid w:val="001C2F87"/>
    <w:rsid w:val="001C574F"/>
    <w:rsid w:val="001D2529"/>
    <w:rsid w:val="001D48BC"/>
    <w:rsid w:val="001E3260"/>
    <w:rsid w:val="001E3ECD"/>
    <w:rsid w:val="001E41B4"/>
    <w:rsid w:val="001E4FEB"/>
    <w:rsid w:val="001E6844"/>
    <w:rsid w:val="001E6BDB"/>
    <w:rsid w:val="001F10CC"/>
    <w:rsid w:val="001F1748"/>
    <w:rsid w:val="001F22D1"/>
    <w:rsid w:val="00204310"/>
    <w:rsid w:val="00204F33"/>
    <w:rsid w:val="00207C60"/>
    <w:rsid w:val="00212815"/>
    <w:rsid w:val="00213E85"/>
    <w:rsid w:val="0021415D"/>
    <w:rsid w:val="00215366"/>
    <w:rsid w:val="002212B0"/>
    <w:rsid w:val="00224A5A"/>
    <w:rsid w:val="002270C9"/>
    <w:rsid w:val="00227BA0"/>
    <w:rsid w:val="00230436"/>
    <w:rsid w:val="00230BEE"/>
    <w:rsid w:val="002315AC"/>
    <w:rsid w:val="00231AB8"/>
    <w:rsid w:val="00234A23"/>
    <w:rsid w:val="00235B88"/>
    <w:rsid w:val="002362BE"/>
    <w:rsid w:val="00236A3F"/>
    <w:rsid w:val="00236BBD"/>
    <w:rsid w:val="0024169C"/>
    <w:rsid w:val="00241F58"/>
    <w:rsid w:val="0025118D"/>
    <w:rsid w:val="002567D1"/>
    <w:rsid w:val="00257535"/>
    <w:rsid w:val="002620CC"/>
    <w:rsid w:val="00274CD0"/>
    <w:rsid w:val="002757C6"/>
    <w:rsid w:val="002761BB"/>
    <w:rsid w:val="00276310"/>
    <w:rsid w:val="00281DF2"/>
    <w:rsid w:val="002823A2"/>
    <w:rsid w:val="00284520"/>
    <w:rsid w:val="002917C6"/>
    <w:rsid w:val="00294721"/>
    <w:rsid w:val="00297EE9"/>
    <w:rsid w:val="002A1BD3"/>
    <w:rsid w:val="002A3C3A"/>
    <w:rsid w:val="002B5318"/>
    <w:rsid w:val="002C3C71"/>
    <w:rsid w:val="002D56AC"/>
    <w:rsid w:val="002D761B"/>
    <w:rsid w:val="002E03BE"/>
    <w:rsid w:val="002E170C"/>
    <w:rsid w:val="002E3AB9"/>
    <w:rsid w:val="002F2E77"/>
    <w:rsid w:val="00303FAA"/>
    <w:rsid w:val="00307244"/>
    <w:rsid w:val="00312689"/>
    <w:rsid w:val="00314EEB"/>
    <w:rsid w:val="00317BE6"/>
    <w:rsid w:val="00322A09"/>
    <w:rsid w:val="00325715"/>
    <w:rsid w:val="0032676D"/>
    <w:rsid w:val="00326912"/>
    <w:rsid w:val="00332482"/>
    <w:rsid w:val="00335027"/>
    <w:rsid w:val="00336EC2"/>
    <w:rsid w:val="00340A46"/>
    <w:rsid w:val="003415D6"/>
    <w:rsid w:val="0034170F"/>
    <w:rsid w:val="003479E0"/>
    <w:rsid w:val="00350572"/>
    <w:rsid w:val="00350B3C"/>
    <w:rsid w:val="00352A8B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05B5"/>
    <w:rsid w:val="00393033"/>
    <w:rsid w:val="00394A36"/>
    <w:rsid w:val="003962F7"/>
    <w:rsid w:val="003A208B"/>
    <w:rsid w:val="003A3E4A"/>
    <w:rsid w:val="003B3E49"/>
    <w:rsid w:val="003B4891"/>
    <w:rsid w:val="003C096A"/>
    <w:rsid w:val="003C0A57"/>
    <w:rsid w:val="003C44AF"/>
    <w:rsid w:val="003C536A"/>
    <w:rsid w:val="003C57FD"/>
    <w:rsid w:val="003C5FF5"/>
    <w:rsid w:val="003C7999"/>
    <w:rsid w:val="003D2C6D"/>
    <w:rsid w:val="003D40BD"/>
    <w:rsid w:val="003E1B62"/>
    <w:rsid w:val="003E2842"/>
    <w:rsid w:val="003E3B4C"/>
    <w:rsid w:val="003E5855"/>
    <w:rsid w:val="003E6D83"/>
    <w:rsid w:val="003E6EB7"/>
    <w:rsid w:val="003F15E5"/>
    <w:rsid w:val="003F3375"/>
    <w:rsid w:val="003F538F"/>
    <w:rsid w:val="003F5F20"/>
    <w:rsid w:val="003F6DAA"/>
    <w:rsid w:val="003F7E13"/>
    <w:rsid w:val="0040094D"/>
    <w:rsid w:val="00402579"/>
    <w:rsid w:val="00405AB0"/>
    <w:rsid w:val="00411EE2"/>
    <w:rsid w:val="004127A0"/>
    <w:rsid w:val="0041406D"/>
    <w:rsid w:val="004155BC"/>
    <w:rsid w:val="0041794F"/>
    <w:rsid w:val="00425EAF"/>
    <w:rsid w:val="0042652F"/>
    <w:rsid w:val="00427458"/>
    <w:rsid w:val="004278FD"/>
    <w:rsid w:val="0043467D"/>
    <w:rsid w:val="004355D2"/>
    <w:rsid w:val="0043774C"/>
    <w:rsid w:val="00440138"/>
    <w:rsid w:val="00445304"/>
    <w:rsid w:val="0044704A"/>
    <w:rsid w:val="004474F2"/>
    <w:rsid w:val="0045007D"/>
    <w:rsid w:val="00451A6C"/>
    <w:rsid w:val="00451DAB"/>
    <w:rsid w:val="0045331B"/>
    <w:rsid w:val="00455A68"/>
    <w:rsid w:val="0045769A"/>
    <w:rsid w:val="004604CB"/>
    <w:rsid w:val="00462089"/>
    <w:rsid w:val="00463608"/>
    <w:rsid w:val="0046447E"/>
    <w:rsid w:val="00470E48"/>
    <w:rsid w:val="00476F14"/>
    <w:rsid w:val="0048325C"/>
    <w:rsid w:val="0048603B"/>
    <w:rsid w:val="00486378"/>
    <w:rsid w:val="004900DE"/>
    <w:rsid w:val="004923AA"/>
    <w:rsid w:val="0049289F"/>
    <w:rsid w:val="004941C3"/>
    <w:rsid w:val="004A0249"/>
    <w:rsid w:val="004A280E"/>
    <w:rsid w:val="004A61C1"/>
    <w:rsid w:val="004B08E0"/>
    <w:rsid w:val="004B09AF"/>
    <w:rsid w:val="004B0BD2"/>
    <w:rsid w:val="004B14DF"/>
    <w:rsid w:val="004B1BB2"/>
    <w:rsid w:val="004B3407"/>
    <w:rsid w:val="004B4E13"/>
    <w:rsid w:val="004C5A8D"/>
    <w:rsid w:val="004C6B6F"/>
    <w:rsid w:val="004C7611"/>
    <w:rsid w:val="004D27CD"/>
    <w:rsid w:val="004D2894"/>
    <w:rsid w:val="004D2953"/>
    <w:rsid w:val="004D5241"/>
    <w:rsid w:val="004D6217"/>
    <w:rsid w:val="004E11D4"/>
    <w:rsid w:val="004E3738"/>
    <w:rsid w:val="004E3780"/>
    <w:rsid w:val="004E5AAD"/>
    <w:rsid w:val="004E6CBB"/>
    <w:rsid w:val="004F0EDE"/>
    <w:rsid w:val="004F1B11"/>
    <w:rsid w:val="004F3B74"/>
    <w:rsid w:val="004F6900"/>
    <w:rsid w:val="00504B44"/>
    <w:rsid w:val="00506243"/>
    <w:rsid w:val="0051017D"/>
    <w:rsid w:val="005126CC"/>
    <w:rsid w:val="005126E9"/>
    <w:rsid w:val="0051353B"/>
    <w:rsid w:val="00513D6F"/>
    <w:rsid w:val="005200C8"/>
    <w:rsid w:val="00525058"/>
    <w:rsid w:val="00527DF6"/>
    <w:rsid w:val="005308E4"/>
    <w:rsid w:val="00531D22"/>
    <w:rsid w:val="00532B39"/>
    <w:rsid w:val="00541B84"/>
    <w:rsid w:val="00541E14"/>
    <w:rsid w:val="00544645"/>
    <w:rsid w:val="005446AC"/>
    <w:rsid w:val="00544A2B"/>
    <w:rsid w:val="00546015"/>
    <w:rsid w:val="00550D8C"/>
    <w:rsid w:val="005515C1"/>
    <w:rsid w:val="00555195"/>
    <w:rsid w:val="00556F70"/>
    <w:rsid w:val="00557A91"/>
    <w:rsid w:val="00557AB0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908D9"/>
    <w:rsid w:val="005953EF"/>
    <w:rsid w:val="005A435B"/>
    <w:rsid w:val="005A4D99"/>
    <w:rsid w:val="005A663A"/>
    <w:rsid w:val="005A6BF5"/>
    <w:rsid w:val="005B020A"/>
    <w:rsid w:val="005B577F"/>
    <w:rsid w:val="005C0242"/>
    <w:rsid w:val="005C3D2D"/>
    <w:rsid w:val="005C69D6"/>
    <w:rsid w:val="005C750E"/>
    <w:rsid w:val="005D4F5C"/>
    <w:rsid w:val="005E5275"/>
    <w:rsid w:val="005F07C9"/>
    <w:rsid w:val="005F22D9"/>
    <w:rsid w:val="005F5CD4"/>
    <w:rsid w:val="005F70F9"/>
    <w:rsid w:val="00603C78"/>
    <w:rsid w:val="006068DC"/>
    <w:rsid w:val="00611608"/>
    <w:rsid w:val="006132B4"/>
    <w:rsid w:val="00614422"/>
    <w:rsid w:val="0062068D"/>
    <w:rsid w:val="00623EFF"/>
    <w:rsid w:val="006260B9"/>
    <w:rsid w:val="00626BA9"/>
    <w:rsid w:val="00630204"/>
    <w:rsid w:val="0063179F"/>
    <w:rsid w:val="006334B5"/>
    <w:rsid w:val="0063417A"/>
    <w:rsid w:val="00640972"/>
    <w:rsid w:val="00641311"/>
    <w:rsid w:val="006441F0"/>
    <w:rsid w:val="006619C1"/>
    <w:rsid w:val="00661A6F"/>
    <w:rsid w:val="00661F31"/>
    <w:rsid w:val="00665D7D"/>
    <w:rsid w:val="0066647E"/>
    <w:rsid w:val="006668FF"/>
    <w:rsid w:val="00671691"/>
    <w:rsid w:val="00671F78"/>
    <w:rsid w:val="00674726"/>
    <w:rsid w:val="00681A0A"/>
    <w:rsid w:val="0068219A"/>
    <w:rsid w:val="00682952"/>
    <w:rsid w:val="00683618"/>
    <w:rsid w:val="00685129"/>
    <w:rsid w:val="00685C54"/>
    <w:rsid w:val="00685EEA"/>
    <w:rsid w:val="00692E3F"/>
    <w:rsid w:val="0069338D"/>
    <w:rsid w:val="00693A8D"/>
    <w:rsid w:val="00693F14"/>
    <w:rsid w:val="0069574E"/>
    <w:rsid w:val="00695BC9"/>
    <w:rsid w:val="00696577"/>
    <w:rsid w:val="006A3793"/>
    <w:rsid w:val="006A57A7"/>
    <w:rsid w:val="006B0628"/>
    <w:rsid w:val="006B15C6"/>
    <w:rsid w:val="006B18C0"/>
    <w:rsid w:val="006B59FC"/>
    <w:rsid w:val="006B5F8C"/>
    <w:rsid w:val="006B69EC"/>
    <w:rsid w:val="006C12F3"/>
    <w:rsid w:val="006C13C9"/>
    <w:rsid w:val="006C37C1"/>
    <w:rsid w:val="006D06B9"/>
    <w:rsid w:val="006D38F5"/>
    <w:rsid w:val="006D3D5D"/>
    <w:rsid w:val="006D420E"/>
    <w:rsid w:val="006D47A9"/>
    <w:rsid w:val="006E19C0"/>
    <w:rsid w:val="006E328D"/>
    <w:rsid w:val="006E342D"/>
    <w:rsid w:val="006E41E5"/>
    <w:rsid w:val="006E5CC0"/>
    <w:rsid w:val="006E6E7F"/>
    <w:rsid w:val="006F1DC3"/>
    <w:rsid w:val="006F5A28"/>
    <w:rsid w:val="006F641C"/>
    <w:rsid w:val="006F7383"/>
    <w:rsid w:val="0070012D"/>
    <w:rsid w:val="00703CBF"/>
    <w:rsid w:val="007048B3"/>
    <w:rsid w:val="0070718F"/>
    <w:rsid w:val="00710829"/>
    <w:rsid w:val="007134DC"/>
    <w:rsid w:val="007145B6"/>
    <w:rsid w:val="007145DE"/>
    <w:rsid w:val="0071766F"/>
    <w:rsid w:val="007179FE"/>
    <w:rsid w:val="0072122C"/>
    <w:rsid w:val="00721F9D"/>
    <w:rsid w:val="00724FB9"/>
    <w:rsid w:val="00726471"/>
    <w:rsid w:val="0072735A"/>
    <w:rsid w:val="00731DA9"/>
    <w:rsid w:val="00731FA3"/>
    <w:rsid w:val="007413CD"/>
    <w:rsid w:val="00741562"/>
    <w:rsid w:val="00741FC3"/>
    <w:rsid w:val="00757EF1"/>
    <w:rsid w:val="00762825"/>
    <w:rsid w:val="0076355F"/>
    <w:rsid w:val="007641D9"/>
    <w:rsid w:val="00765872"/>
    <w:rsid w:val="0076680B"/>
    <w:rsid w:val="00776488"/>
    <w:rsid w:val="00781E46"/>
    <w:rsid w:val="00782060"/>
    <w:rsid w:val="00787F71"/>
    <w:rsid w:val="00790D8E"/>
    <w:rsid w:val="00793CBA"/>
    <w:rsid w:val="00796F7A"/>
    <w:rsid w:val="007975A1"/>
    <w:rsid w:val="007A4562"/>
    <w:rsid w:val="007A592E"/>
    <w:rsid w:val="007A596E"/>
    <w:rsid w:val="007A73F7"/>
    <w:rsid w:val="007B104F"/>
    <w:rsid w:val="007B57B0"/>
    <w:rsid w:val="007B5A59"/>
    <w:rsid w:val="007B5E08"/>
    <w:rsid w:val="007B6F58"/>
    <w:rsid w:val="007C36F1"/>
    <w:rsid w:val="007C7658"/>
    <w:rsid w:val="007D4F4D"/>
    <w:rsid w:val="007D7CD5"/>
    <w:rsid w:val="007E0C98"/>
    <w:rsid w:val="007E1DC5"/>
    <w:rsid w:val="007F02CF"/>
    <w:rsid w:val="008049BE"/>
    <w:rsid w:val="00804E53"/>
    <w:rsid w:val="008055CA"/>
    <w:rsid w:val="00812488"/>
    <w:rsid w:val="008134E8"/>
    <w:rsid w:val="00813EB0"/>
    <w:rsid w:val="00815E14"/>
    <w:rsid w:val="008177A9"/>
    <w:rsid w:val="0083116A"/>
    <w:rsid w:val="00832570"/>
    <w:rsid w:val="00834606"/>
    <w:rsid w:val="008461E0"/>
    <w:rsid w:val="0084664F"/>
    <w:rsid w:val="00853CCB"/>
    <w:rsid w:val="00854582"/>
    <w:rsid w:val="00855ABA"/>
    <w:rsid w:val="008610F4"/>
    <w:rsid w:val="00861D7B"/>
    <w:rsid w:val="008656D0"/>
    <w:rsid w:val="00866530"/>
    <w:rsid w:val="0087197F"/>
    <w:rsid w:val="008719ED"/>
    <w:rsid w:val="0087412A"/>
    <w:rsid w:val="00876DA5"/>
    <w:rsid w:val="00881371"/>
    <w:rsid w:val="00882725"/>
    <w:rsid w:val="00883FED"/>
    <w:rsid w:val="008841B7"/>
    <w:rsid w:val="00887991"/>
    <w:rsid w:val="00891B5D"/>
    <w:rsid w:val="00891D8F"/>
    <w:rsid w:val="00894766"/>
    <w:rsid w:val="008959FF"/>
    <w:rsid w:val="00896274"/>
    <w:rsid w:val="00897A2D"/>
    <w:rsid w:val="008A6237"/>
    <w:rsid w:val="008A6C51"/>
    <w:rsid w:val="008B269F"/>
    <w:rsid w:val="008B26DE"/>
    <w:rsid w:val="008C2A5A"/>
    <w:rsid w:val="008C2E66"/>
    <w:rsid w:val="008C3A5A"/>
    <w:rsid w:val="008C3E3C"/>
    <w:rsid w:val="008C684E"/>
    <w:rsid w:val="008C7557"/>
    <w:rsid w:val="008D483C"/>
    <w:rsid w:val="008E051E"/>
    <w:rsid w:val="008E6984"/>
    <w:rsid w:val="008F1B2F"/>
    <w:rsid w:val="008F57A5"/>
    <w:rsid w:val="009010C8"/>
    <w:rsid w:val="00902231"/>
    <w:rsid w:val="00902E8F"/>
    <w:rsid w:val="0090511C"/>
    <w:rsid w:val="009061A6"/>
    <w:rsid w:val="00906253"/>
    <w:rsid w:val="00907090"/>
    <w:rsid w:val="00910959"/>
    <w:rsid w:val="00911D9B"/>
    <w:rsid w:val="009147C0"/>
    <w:rsid w:val="0091646B"/>
    <w:rsid w:val="00917CFE"/>
    <w:rsid w:val="00920E3A"/>
    <w:rsid w:val="00921B2E"/>
    <w:rsid w:val="009250B7"/>
    <w:rsid w:val="009259CA"/>
    <w:rsid w:val="00926430"/>
    <w:rsid w:val="00926ECA"/>
    <w:rsid w:val="00930D4C"/>
    <w:rsid w:val="00931DE7"/>
    <w:rsid w:val="00933045"/>
    <w:rsid w:val="0093338E"/>
    <w:rsid w:val="00935EE3"/>
    <w:rsid w:val="00942EAF"/>
    <w:rsid w:val="0095044C"/>
    <w:rsid w:val="0095291F"/>
    <w:rsid w:val="009550C7"/>
    <w:rsid w:val="00964A47"/>
    <w:rsid w:val="00967B99"/>
    <w:rsid w:val="00967F23"/>
    <w:rsid w:val="009713A6"/>
    <w:rsid w:val="00974E37"/>
    <w:rsid w:val="00977F6A"/>
    <w:rsid w:val="00982D12"/>
    <w:rsid w:val="00986563"/>
    <w:rsid w:val="00990E94"/>
    <w:rsid w:val="00996286"/>
    <w:rsid w:val="0099687D"/>
    <w:rsid w:val="009A0FA1"/>
    <w:rsid w:val="009A2729"/>
    <w:rsid w:val="009A3C15"/>
    <w:rsid w:val="009A420D"/>
    <w:rsid w:val="009A7550"/>
    <w:rsid w:val="009A7AFD"/>
    <w:rsid w:val="009B3DB0"/>
    <w:rsid w:val="009B6DEF"/>
    <w:rsid w:val="009C2A7E"/>
    <w:rsid w:val="009C4FE7"/>
    <w:rsid w:val="009C6D7F"/>
    <w:rsid w:val="009D3FF8"/>
    <w:rsid w:val="009D44E3"/>
    <w:rsid w:val="009D7393"/>
    <w:rsid w:val="009E0767"/>
    <w:rsid w:val="009E4DA8"/>
    <w:rsid w:val="009E594C"/>
    <w:rsid w:val="009E5D27"/>
    <w:rsid w:val="009E6933"/>
    <w:rsid w:val="009E72E2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3875"/>
    <w:rsid w:val="00A13E16"/>
    <w:rsid w:val="00A1546F"/>
    <w:rsid w:val="00A17F35"/>
    <w:rsid w:val="00A217B9"/>
    <w:rsid w:val="00A21B2F"/>
    <w:rsid w:val="00A25423"/>
    <w:rsid w:val="00A258E5"/>
    <w:rsid w:val="00A2686C"/>
    <w:rsid w:val="00A27FEB"/>
    <w:rsid w:val="00A30F7C"/>
    <w:rsid w:val="00A337EA"/>
    <w:rsid w:val="00A34549"/>
    <w:rsid w:val="00A3762A"/>
    <w:rsid w:val="00A40DD7"/>
    <w:rsid w:val="00A4342B"/>
    <w:rsid w:val="00A45684"/>
    <w:rsid w:val="00A46EB4"/>
    <w:rsid w:val="00A500F3"/>
    <w:rsid w:val="00A502AC"/>
    <w:rsid w:val="00A51931"/>
    <w:rsid w:val="00A535F1"/>
    <w:rsid w:val="00A5694C"/>
    <w:rsid w:val="00A57A42"/>
    <w:rsid w:val="00A61AA1"/>
    <w:rsid w:val="00A67094"/>
    <w:rsid w:val="00A72506"/>
    <w:rsid w:val="00A73B8A"/>
    <w:rsid w:val="00A76078"/>
    <w:rsid w:val="00A7708E"/>
    <w:rsid w:val="00A8154A"/>
    <w:rsid w:val="00A834E7"/>
    <w:rsid w:val="00A8783D"/>
    <w:rsid w:val="00A87F27"/>
    <w:rsid w:val="00A9034F"/>
    <w:rsid w:val="00A9038E"/>
    <w:rsid w:val="00A90AF1"/>
    <w:rsid w:val="00A92783"/>
    <w:rsid w:val="00A93174"/>
    <w:rsid w:val="00A93F34"/>
    <w:rsid w:val="00A9422B"/>
    <w:rsid w:val="00A95624"/>
    <w:rsid w:val="00AA0213"/>
    <w:rsid w:val="00AA04B1"/>
    <w:rsid w:val="00AA517B"/>
    <w:rsid w:val="00AA7E21"/>
    <w:rsid w:val="00AB21A8"/>
    <w:rsid w:val="00AB2230"/>
    <w:rsid w:val="00AB3BEA"/>
    <w:rsid w:val="00AB6DD9"/>
    <w:rsid w:val="00AC735A"/>
    <w:rsid w:val="00AD022A"/>
    <w:rsid w:val="00AD351F"/>
    <w:rsid w:val="00AD5075"/>
    <w:rsid w:val="00AD57C5"/>
    <w:rsid w:val="00AD62A6"/>
    <w:rsid w:val="00AD6463"/>
    <w:rsid w:val="00AD76B7"/>
    <w:rsid w:val="00AE0953"/>
    <w:rsid w:val="00AF0877"/>
    <w:rsid w:val="00AF16D2"/>
    <w:rsid w:val="00AF1806"/>
    <w:rsid w:val="00AF579C"/>
    <w:rsid w:val="00B00D3E"/>
    <w:rsid w:val="00B0430B"/>
    <w:rsid w:val="00B047CD"/>
    <w:rsid w:val="00B16BA5"/>
    <w:rsid w:val="00B22446"/>
    <w:rsid w:val="00B23CF7"/>
    <w:rsid w:val="00B250BB"/>
    <w:rsid w:val="00B25921"/>
    <w:rsid w:val="00B27981"/>
    <w:rsid w:val="00B31D0F"/>
    <w:rsid w:val="00B335EC"/>
    <w:rsid w:val="00B360DB"/>
    <w:rsid w:val="00B429CE"/>
    <w:rsid w:val="00B42ADE"/>
    <w:rsid w:val="00B45413"/>
    <w:rsid w:val="00B46CDE"/>
    <w:rsid w:val="00B53AF1"/>
    <w:rsid w:val="00B550C8"/>
    <w:rsid w:val="00B57E20"/>
    <w:rsid w:val="00B644BD"/>
    <w:rsid w:val="00B71AED"/>
    <w:rsid w:val="00B721F6"/>
    <w:rsid w:val="00B7250E"/>
    <w:rsid w:val="00B7529F"/>
    <w:rsid w:val="00B80E56"/>
    <w:rsid w:val="00B83F10"/>
    <w:rsid w:val="00B9340F"/>
    <w:rsid w:val="00B95503"/>
    <w:rsid w:val="00BA0DB2"/>
    <w:rsid w:val="00BA2E0F"/>
    <w:rsid w:val="00BA381A"/>
    <w:rsid w:val="00BA5414"/>
    <w:rsid w:val="00BA5D2E"/>
    <w:rsid w:val="00BB5C55"/>
    <w:rsid w:val="00BB6AA9"/>
    <w:rsid w:val="00BB782A"/>
    <w:rsid w:val="00BB7E16"/>
    <w:rsid w:val="00BC7ACB"/>
    <w:rsid w:val="00BD2EBD"/>
    <w:rsid w:val="00BD59D7"/>
    <w:rsid w:val="00BE2CEF"/>
    <w:rsid w:val="00BE4A2F"/>
    <w:rsid w:val="00BE62E6"/>
    <w:rsid w:val="00BF085B"/>
    <w:rsid w:val="00BF247E"/>
    <w:rsid w:val="00BF2AA5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052"/>
    <w:rsid w:val="00C402E5"/>
    <w:rsid w:val="00C4646B"/>
    <w:rsid w:val="00C47B06"/>
    <w:rsid w:val="00C51FF0"/>
    <w:rsid w:val="00C53E9B"/>
    <w:rsid w:val="00C55EA4"/>
    <w:rsid w:val="00C56F05"/>
    <w:rsid w:val="00C640D4"/>
    <w:rsid w:val="00C6413D"/>
    <w:rsid w:val="00C6444C"/>
    <w:rsid w:val="00C6703F"/>
    <w:rsid w:val="00C671C1"/>
    <w:rsid w:val="00C72454"/>
    <w:rsid w:val="00C7287B"/>
    <w:rsid w:val="00C73955"/>
    <w:rsid w:val="00C757A3"/>
    <w:rsid w:val="00C76EE3"/>
    <w:rsid w:val="00C81392"/>
    <w:rsid w:val="00C817F2"/>
    <w:rsid w:val="00C85ED3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A7961"/>
    <w:rsid w:val="00CB4700"/>
    <w:rsid w:val="00CB5771"/>
    <w:rsid w:val="00CB6502"/>
    <w:rsid w:val="00CC137B"/>
    <w:rsid w:val="00CC250E"/>
    <w:rsid w:val="00CC3328"/>
    <w:rsid w:val="00CC630B"/>
    <w:rsid w:val="00CD2E27"/>
    <w:rsid w:val="00CD2FDF"/>
    <w:rsid w:val="00CD697F"/>
    <w:rsid w:val="00CE212F"/>
    <w:rsid w:val="00CE5F24"/>
    <w:rsid w:val="00CE735B"/>
    <w:rsid w:val="00CF02B5"/>
    <w:rsid w:val="00CF37FC"/>
    <w:rsid w:val="00CF7287"/>
    <w:rsid w:val="00D0396B"/>
    <w:rsid w:val="00D0429A"/>
    <w:rsid w:val="00D05FBE"/>
    <w:rsid w:val="00D06575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46873"/>
    <w:rsid w:val="00D624DC"/>
    <w:rsid w:val="00D63159"/>
    <w:rsid w:val="00D669F9"/>
    <w:rsid w:val="00D70008"/>
    <w:rsid w:val="00D84F66"/>
    <w:rsid w:val="00D84F8B"/>
    <w:rsid w:val="00D87351"/>
    <w:rsid w:val="00D905FB"/>
    <w:rsid w:val="00D907FC"/>
    <w:rsid w:val="00D94A2E"/>
    <w:rsid w:val="00D9507C"/>
    <w:rsid w:val="00D96684"/>
    <w:rsid w:val="00D97889"/>
    <w:rsid w:val="00DA0ABD"/>
    <w:rsid w:val="00DA20EE"/>
    <w:rsid w:val="00DA28F0"/>
    <w:rsid w:val="00DB0CCC"/>
    <w:rsid w:val="00DB140F"/>
    <w:rsid w:val="00DB3E0D"/>
    <w:rsid w:val="00DB3F87"/>
    <w:rsid w:val="00DC1559"/>
    <w:rsid w:val="00DC19C7"/>
    <w:rsid w:val="00DC21EE"/>
    <w:rsid w:val="00DC3F2E"/>
    <w:rsid w:val="00DC59AE"/>
    <w:rsid w:val="00DC6B07"/>
    <w:rsid w:val="00DC77F1"/>
    <w:rsid w:val="00DD12F3"/>
    <w:rsid w:val="00DD1E62"/>
    <w:rsid w:val="00DD3A6D"/>
    <w:rsid w:val="00DE0776"/>
    <w:rsid w:val="00DE1008"/>
    <w:rsid w:val="00DE21E5"/>
    <w:rsid w:val="00DF30A9"/>
    <w:rsid w:val="00DF4214"/>
    <w:rsid w:val="00DF5970"/>
    <w:rsid w:val="00DF5B57"/>
    <w:rsid w:val="00E00D79"/>
    <w:rsid w:val="00E11187"/>
    <w:rsid w:val="00E146D1"/>
    <w:rsid w:val="00E16B5D"/>
    <w:rsid w:val="00E173A0"/>
    <w:rsid w:val="00E21552"/>
    <w:rsid w:val="00E25C4C"/>
    <w:rsid w:val="00E25DDA"/>
    <w:rsid w:val="00E27519"/>
    <w:rsid w:val="00E3056E"/>
    <w:rsid w:val="00E35E08"/>
    <w:rsid w:val="00E41A65"/>
    <w:rsid w:val="00E51F57"/>
    <w:rsid w:val="00E52099"/>
    <w:rsid w:val="00E550D7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773"/>
    <w:rsid w:val="00E8587C"/>
    <w:rsid w:val="00E85BDB"/>
    <w:rsid w:val="00E90E9A"/>
    <w:rsid w:val="00E91E73"/>
    <w:rsid w:val="00E931CE"/>
    <w:rsid w:val="00EA06F9"/>
    <w:rsid w:val="00EA1CE1"/>
    <w:rsid w:val="00EA2898"/>
    <w:rsid w:val="00EA2AF9"/>
    <w:rsid w:val="00EB2485"/>
    <w:rsid w:val="00EB293B"/>
    <w:rsid w:val="00EB31CA"/>
    <w:rsid w:val="00EB641A"/>
    <w:rsid w:val="00EC4D60"/>
    <w:rsid w:val="00EC5EA9"/>
    <w:rsid w:val="00EC6CF0"/>
    <w:rsid w:val="00ED3177"/>
    <w:rsid w:val="00ED34C7"/>
    <w:rsid w:val="00ED568D"/>
    <w:rsid w:val="00EE0C18"/>
    <w:rsid w:val="00EE19BD"/>
    <w:rsid w:val="00EF13AF"/>
    <w:rsid w:val="00EF1D11"/>
    <w:rsid w:val="00EF28EE"/>
    <w:rsid w:val="00EF674D"/>
    <w:rsid w:val="00EF7721"/>
    <w:rsid w:val="00F004C3"/>
    <w:rsid w:val="00F07646"/>
    <w:rsid w:val="00F111A6"/>
    <w:rsid w:val="00F12ACC"/>
    <w:rsid w:val="00F1395B"/>
    <w:rsid w:val="00F13965"/>
    <w:rsid w:val="00F17A5E"/>
    <w:rsid w:val="00F2256A"/>
    <w:rsid w:val="00F23B1D"/>
    <w:rsid w:val="00F260FD"/>
    <w:rsid w:val="00F30F2D"/>
    <w:rsid w:val="00F32EED"/>
    <w:rsid w:val="00F339E7"/>
    <w:rsid w:val="00F3630C"/>
    <w:rsid w:val="00F4560A"/>
    <w:rsid w:val="00F469FC"/>
    <w:rsid w:val="00F54FFF"/>
    <w:rsid w:val="00F564DF"/>
    <w:rsid w:val="00F613B2"/>
    <w:rsid w:val="00F6176B"/>
    <w:rsid w:val="00F642D4"/>
    <w:rsid w:val="00F66C96"/>
    <w:rsid w:val="00F72C5C"/>
    <w:rsid w:val="00F75E78"/>
    <w:rsid w:val="00F77414"/>
    <w:rsid w:val="00F8110E"/>
    <w:rsid w:val="00F83C19"/>
    <w:rsid w:val="00F85E2F"/>
    <w:rsid w:val="00F86189"/>
    <w:rsid w:val="00F867FD"/>
    <w:rsid w:val="00F90EEB"/>
    <w:rsid w:val="00F975BF"/>
    <w:rsid w:val="00FA255B"/>
    <w:rsid w:val="00FA37BA"/>
    <w:rsid w:val="00FA6D58"/>
    <w:rsid w:val="00FB2204"/>
    <w:rsid w:val="00FB58DC"/>
    <w:rsid w:val="00FC0809"/>
    <w:rsid w:val="00FC24F6"/>
    <w:rsid w:val="00FC3D52"/>
    <w:rsid w:val="00FC3DEA"/>
    <w:rsid w:val="00FC5D1D"/>
    <w:rsid w:val="00FC6DB7"/>
    <w:rsid w:val="00FD2451"/>
    <w:rsid w:val="00FD3AE7"/>
    <w:rsid w:val="00FD5B3F"/>
    <w:rsid w:val="00FE146E"/>
    <w:rsid w:val="00FE2560"/>
    <w:rsid w:val="00FE6BE9"/>
    <w:rsid w:val="00FE6FA0"/>
    <w:rsid w:val="00FF13F5"/>
    <w:rsid w:val="00FF2280"/>
    <w:rsid w:val="00FF42FD"/>
    <w:rsid w:val="00FF48FD"/>
    <w:rsid w:val="00FF6D98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F5F20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a1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">
    <w:name w:val="HTML Preformatted"/>
    <w:basedOn w:val="a"/>
    <w:link w:val="HTML0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7</TotalTime>
  <Pages>3</Pages>
  <Words>974</Words>
  <Characters>5554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Jelev</cp:lastModifiedBy>
  <cp:revision>2132</cp:revision>
  <dcterms:created xsi:type="dcterms:W3CDTF">2019-11-12T12:29:00Z</dcterms:created>
  <dcterms:modified xsi:type="dcterms:W3CDTF">2022-11-22T09:25:00Z</dcterms:modified>
</cp:coreProperties>
</file>